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="-365" w:tblpY="676"/>
        <w:tblW w:w="104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2"/>
        <w:gridCol w:w="567"/>
        <w:gridCol w:w="4111"/>
        <w:gridCol w:w="2268"/>
        <w:gridCol w:w="1134"/>
        <w:gridCol w:w="992"/>
        <w:gridCol w:w="724"/>
      </w:tblGrid>
      <w:tr w:rsidR="002564DA" w:rsidRPr="0010077C" w14:paraId="2171CB9D" w14:textId="77777777" w:rsidTr="0010077C">
        <w:trPr>
          <w:trHeight w:val="840"/>
        </w:trPr>
        <w:tc>
          <w:tcPr>
            <w:tcW w:w="10478" w:type="dxa"/>
            <w:gridSpan w:val="7"/>
            <w:tcMar>
              <w:top w:w="29" w:type="dxa"/>
              <w:left w:w="115" w:type="dxa"/>
              <w:right w:w="115" w:type="dxa"/>
            </w:tcMar>
          </w:tcPr>
          <w:tbl>
            <w:tblPr>
              <w:tblStyle w:val="TableGrid"/>
              <w:tblW w:w="0" w:type="auto"/>
              <w:jc w:val="right"/>
              <w:tblBorders>
                <w:top w:val="single" w:sz="12" w:space="0" w:color="000000" w:themeColor="text1"/>
                <w:left w:val="single" w:sz="12" w:space="0" w:color="000000" w:themeColor="text1"/>
                <w:bottom w:val="single" w:sz="12" w:space="0" w:color="000000" w:themeColor="text1"/>
                <w:right w:val="single" w:sz="12" w:space="0" w:color="000000" w:themeColor="text1"/>
                <w:insideH w:val="single" w:sz="12" w:space="0" w:color="000000" w:themeColor="text1"/>
                <w:insideV w:val="single" w:sz="12" w:space="0" w:color="000000" w:themeColor="text1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0"/>
              <w:gridCol w:w="432"/>
              <w:gridCol w:w="432"/>
              <w:gridCol w:w="432"/>
              <w:gridCol w:w="432"/>
              <w:gridCol w:w="432"/>
              <w:gridCol w:w="432"/>
              <w:gridCol w:w="432"/>
              <w:gridCol w:w="432"/>
              <w:gridCol w:w="432"/>
              <w:gridCol w:w="432"/>
            </w:tblGrid>
            <w:tr w:rsidR="00507131" w:rsidRPr="00081251" w14:paraId="00BF74D7" w14:textId="77777777" w:rsidTr="0010077C">
              <w:trPr>
                <w:trHeight w:val="340"/>
                <w:jc w:val="right"/>
              </w:trPr>
              <w:tc>
                <w:tcPr>
                  <w:tcW w:w="810" w:type="dxa"/>
                  <w:vAlign w:val="center"/>
                </w:tcPr>
                <w:p w14:paraId="6549B560" w14:textId="77777777" w:rsidR="00507131" w:rsidRPr="00081251" w:rsidRDefault="00A83DBB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081251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PRN</w:t>
                  </w:r>
                </w:p>
              </w:tc>
              <w:tc>
                <w:tcPr>
                  <w:tcW w:w="432" w:type="dxa"/>
                  <w:vAlign w:val="center"/>
                </w:tcPr>
                <w:p w14:paraId="57C02161" w14:textId="77777777" w:rsidR="00507131" w:rsidRPr="00081251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00CD6999" w14:textId="77777777" w:rsidR="00507131" w:rsidRPr="00081251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6358C083" w14:textId="77777777" w:rsidR="00507131" w:rsidRPr="00081251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5EDE48B1" w14:textId="77777777" w:rsidR="00507131" w:rsidRPr="00081251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10979136" w14:textId="77777777" w:rsidR="00507131" w:rsidRPr="00081251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21AA6F1B" w14:textId="77777777" w:rsidR="00507131" w:rsidRPr="00081251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</w:tcPr>
                <w:p w14:paraId="227511E9" w14:textId="77777777" w:rsidR="00507131" w:rsidRPr="00081251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003CECD8" w14:textId="77777777" w:rsidR="00507131" w:rsidRPr="00081251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3C56BBBD" w14:textId="77777777" w:rsidR="00507131" w:rsidRPr="00081251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666D0E03" w14:textId="77777777" w:rsidR="00507131" w:rsidRPr="00081251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sz w:val="28"/>
                      <w:szCs w:val="28"/>
                    </w:rPr>
                  </w:pPr>
                </w:p>
              </w:tc>
            </w:tr>
          </w:tbl>
          <w:p w14:paraId="4BF21739" w14:textId="77777777" w:rsidR="002564DA" w:rsidRPr="00081251" w:rsidRDefault="002564DA" w:rsidP="0094615E">
            <w:pPr>
              <w:jc w:val="right"/>
              <w:rPr>
                <w:rFonts w:ascii="Arial Narrow" w:hAnsi="Arial Narrow" w:cs="Utsaah"/>
                <w:b/>
                <w:bCs/>
                <w:sz w:val="28"/>
                <w:szCs w:val="28"/>
              </w:rPr>
            </w:pPr>
          </w:p>
        </w:tc>
      </w:tr>
      <w:tr w:rsidR="00FD3E8F" w:rsidRPr="0010077C" w14:paraId="17EDE503" w14:textId="77777777" w:rsidTr="0010077C">
        <w:trPr>
          <w:trHeight w:val="501"/>
        </w:trPr>
        <w:tc>
          <w:tcPr>
            <w:tcW w:w="10478" w:type="dxa"/>
            <w:gridSpan w:val="7"/>
            <w:vAlign w:val="center"/>
          </w:tcPr>
          <w:p w14:paraId="259D062D" w14:textId="77777777" w:rsidR="00FD3E8F" w:rsidRPr="00081251" w:rsidRDefault="00FD3E8F" w:rsidP="00D64BA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81251">
              <w:rPr>
                <w:rFonts w:ascii="Times New Roman" w:hAnsi="Times New Roman" w:cs="Times New Roman"/>
                <w:noProof/>
                <w:sz w:val="28"/>
                <w:szCs w:val="28"/>
              </w:rPr>
              <w:drawing>
                <wp:anchor distT="0" distB="0" distL="114300" distR="114300" simplePos="0" relativeHeight="251658240" behindDoc="1" locked="0" layoutInCell="1" allowOverlap="1" wp14:anchorId="66007F19" wp14:editId="3C18DAD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638175" cy="533400"/>
                  <wp:effectExtent l="0" t="0" r="9525" b="0"/>
                  <wp:wrapNone/>
                  <wp:docPr id="21" name="Picture 21" descr="sitcoe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tcoe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533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081251">
              <w:rPr>
                <w:rFonts w:ascii="Times New Roman" w:hAnsi="Times New Roman" w:cs="Times New Roman"/>
                <w:b/>
                <w:sz w:val="28"/>
                <w:szCs w:val="28"/>
              </w:rPr>
              <w:t>Sharad Institute of Technology College of Engineering</w:t>
            </w:r>
          </w:p>
          <w:p w14:paraId="1402B269" w14:textId="59B7C318" w:rsidR="00FD3E8F" w:rsidRPr="00081251" w:rsidRDefault="0010077C" w:rsidP="00D64BA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        </w:t>
            </w:r>
            <w:r w:rsidR="00FD3E8F"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>Approved by AICTE, New Delhi, Recogniz</w:t>
            </w:r>
            <w:r w:rsidR="00255A43"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ed by Government of Maharashtra, </w:t>
            </w:r>
            <w:r w:rsidR="008207D9"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affiliated to DBATU, </w:t>
            </w:r>
            <w:proofErr w:type="spellStart"/>
            <w:r w:rsidR="008207D9"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>Lonere</w:t>
            </w:r>
            <w:proofErr w:type="spellEnd"/>
            <w:r w:rsidR="008207D9"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>.</w:t>
            </w:r>
          </w:p>
          <w:p w14:paraId="46831340" w14:textId="77777777" w:rsidR="0074173A" w:rsidRPr="00081251" w:rsidRDefault="0074173A" w:rsidP="00D64BA5">
            <w:pPr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proofErr w:type="spellStart"/>
            <w:r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>Yadrav</w:t>
            </w:r>
            <w:proofErr w:type="spellEnd"/>
            <w:r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 (</w:t>
            </w:r>
            <w:proofErr w:type="spellStart"/>
            <w:r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>Ichalkar</w:t>
            </w:r>
            <w:r w:rsidR="00255A43"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>a</w:t>
            </w:r>
            <w:r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>nji</w:t>
            </w:r>
            <w:proofErr w:type="spellEnd"/>
            <w:r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)-416 121 </w:t>
            </w:r>
            <w:proofErr w:type="spellStart"/>
            <w:r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>Dist</w:t>
            </w:r>
            <w:proofErr w:type="spellEnd"/>
            <w:r w:rsidRPr="00081251">
              <w:rPr>
                <w:rFonts w:ascii="Times New Roman" w:hAnsi="Times New Roman" w:cs="Times New Roman"/>
                <w:i/>
                <w:sz w:val="28"/>
                <w:szCs w:val="28"/>
              </w:rPr>
              <w:t>: Kolhapur</w:t>
            </w:r>
          </w:p>
          <w:p w14:paraId="2D86656D" w14:textId="77777777" w:rsidR="00FD3E8F" w:rsidRPr="00081251" w:rsidRDefault="00000000" w:rsidP="008207D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w:pict w14:anchorId="209148FF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2050" type="#_x0000_t32" style="position:absolute;left:0;text-align:left;margin-left:-9.9pt;margin-top:16.9pt;width:536.55pt;height:0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" adj="-1387,-1,-1387"/>
              </w:pict>
            </w:r>
            <w:r w:rsidR="0074173A" w:rsidRPr="00081251">
              <w:rPr>
                <w:rFonts w:ascii="Times New Roman" w:hAnsi="Times New Roman" w:cs="Times New Roman"/>
                <w:b/>
                <w:sz w:val="28"/>
                <w:szCs w:val="28"/>
              </w:rPr>
              <w:t>An Autonomous Institute</w:t>
            </w:r>
          </w:p>
        </w:tc>
      </w:tr>
      <w:tr w:rsidR="00FD3E8F" w:rsidRPr="0010077C" w14:paraId="2AA93A28" w14:textId="77777777" w:rsidTr="0010077C">
        <w:trPr>
          <w:trHeight w:val="265"/>
        </w:trPr>
        <w:tc>
          <w:tcPr>
            <w:tcW w:w="10478" w:type="dxa"/>
            <w:gridSpan w:val="7"/>
            <w:vAlign w:val="center"/>
          </w:tcPr>
          <w:p w14:paraId="1C775279" w14:textId="1586D66D" w:rsidR="00F9492D" w:rsidRPr="00081251" w:rsidRDefault="00081251" w:rsidP="00F9492D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u w:val="single"/>
              </w:rPr>
            </w:pPr>
            <w:r w:rsidRPr="0008125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Mid</w:t>
            </w:r>
            <w:r w:rsidR="00F9492D" w:rsidRPr="0008125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Semester Examination </w:t>
            </w:r>
            <w:r w:rsidRPr="00081251"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u w:val="single"/>
              </w:rPr>
              <w:t>Year</w:t>
            </w:r>
          </w:p>
          <w:p w14:paraId="28A3B025" w14:textId="77777777" w:rsidR="00FD3E8F" w:rsidRPr="00081251" w:rsidRDefault="005E2BB3" w:rsidP="00A6365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81251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____________</w:t>
            </w:r>
            <w:r w:rsidR="00F9492D" w:rsidRPr="00081251">
              <w:rPr>
                <w:rFonts w:ascii="Times New Roman" w:hAnsi="Times New Roman" w:cs="Times New Roman"/>
                <w:sz w:val="28"/>
                <w:szCs w:val="28"/>
              </w:rPr>
              <w:t xml:space="preserve">Year B. </w:t>
            </w:r>
            <w:proofErr w:type="gramStart"/>
            <w:r w:rsidR="00F9492D" w:rsidRPr="00081251">
              <w:rPr>
                <w:rFonts w:ascii="Times New Roman" w:hAnsi="Times New Roman" w:cs="Times New Roman"/>
                <w:sz w:val="28"/>
                <w:szCs w:val="28"/>
              </w:rPr>
              <w:t>Tech.(</w:t>
            </w:r>
            <w:proofErr w:type="gramEnd"/>
            <w:r w:rsidR="00F9492D" w:rsidRPr="00081251">
              <w:rPr>
                <w:rFonts w:ascii="Times New Roman" w:hAnsi="Times New Roman" w:cs="Times New Roman"/>
                <w:color w:val="FF0000"/>
                <w:sz w:val="28"/>
                <w:szCs w:val="28"/>
                <w:u w:val="single"/>
              </w:rPr>
              <w:t>Mechatr</w:t>
            </w:r>
            <w:r w:rsidR="00F82927" w:rsidRPr="00081251">
              <w:rPr>
                <w:rFonts w:ascii="Times New Roman" w:hAnsi="Times New Roman" w:cs="Times New Roman"/>
                <w:color w:val="FF0000"/>
                <w:sz w:val="28"/>
                <w:szCs w:val="28"/>
                <w:u w:val="single"/>
              </w:rPr>
              <w:t>onics</w:t>
            </w:r>
            <w:r w:rsidR="00A6365A" w:rsidRPr="00081251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 xml:space="preserve"> </w:t>
            </w:r>
            <w:r w:rsidR="00F82927" w:rsidRPr="00081251">
              <w:rPr>
                <w:rFonts w:ascii="Times New Roman" w:hAnsi="Times New Roman" w:cs="Times New Roman"/>
                <w:sz w:val="28"/>
                <w:szCs w:val="28"/>
              </w:rPr>
              <w:t xml:space="preserve">Engineering) (Semester – </w:t>
            </w:r>
            <w:r w:rsidR="00A60B93" w:rsidRPr="00081251">
              <w:rPr>
                <w:rFonts w:ascii="Times New Roman" w:hAnsi="Times New Roman" w:cs="Times New Roman"/>
                <w:color w:val="FF0000"/>
                <w:sz w:val="28"/>
                <w:szCs w:val="28"/>
                <w:u w:val="single"/>
              </w:rPr>
              <w:t>III</w:t>
            </w:r>
            <w:r w:rsidR="00F9492D" w:rsidRPr="00081251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  <w:tr w:rsidR="00FD3E8F" w:rsidRPr="0010077C" w14:paraId="71E4EDFB" w14:textId="77777777" w:rsidTr="0010077C">
        <w:trPr>
          <w:trHeight w:val="446"/>
        </w:trPr>
        <w:tc>
          <w:tcPr>
            <w:tcW w:w="10478" w:type="dxa"/>
            <w:gridSpan w:val="7"/>
            <w:vAlign w:val="center"/>
          </w:tcPr>
          <w:p w14:paraId="3928EBA5" w14:textId="7E9DA1D6" w:rsidR="0094615E" w:rsidRPr="00081251" w:rsidRDefault="00113865" w:rsidP="00255A4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u w:val="single"/>
              </w:rPr>
            </w:pPr>
            <w:r w:rsidRPr="00081251"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u w:val="single"/>
              </w:rPr>
              <w:t xml:space="preserve">ENGINEERING PHYSICS </w:t>
            </w:r>
            <w:r w:rsidR="00FD3E8F" w:rsidRPr="00081251"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u w:val="single"/>
              </w:rPr>
              <w:t>[</w:t>
            </w:r>
            <w:r w:rsidR="00255A43" w:rsidRPr="00081251"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u w:val="single"/>
              </w:rPr>
              <w:t>C</w:t>
            </w:r>
            <w:r w:rsidR="00181491"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u w:val="single"/>
              </w:rPr>
              <w:t>E</w:t>
            </w:r>
            <w:r w:rsidR="00255A43" w:rsidRPr="00081251"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u w:val="single"/>
              </w:rPr>
              <w:t>303</w:t>
            </w:r>
            <w:r w:rsidR="00FD3E8F" w:rsidRPr="00081251"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u w:val="single"/>
              </w:rPr>
              <w:t>]</w:t>
            </w:r>
          </w:p>
        </w:tc>
      </w:tr>
      <w:tr w:rsidR="00FD3E8F" w:rsidRPr="0010077C" w14:paraId="6B46D803" w14:textId="77777777" w:rsidTr="00081251">
        <w:trPr>
          <w:trHeight w:val="367"/>
        </w:trPr>
        <w:tc>
          <w:tcPr>
            <w:tcW w:w="5360" w:type="dxa"/>
            <w:gridSpan w:val="3"/>
            <w:vAlign w:val="center"/>
          </w:tcPr>
          <w:p w14:paraId="768ABC9A" w14:textId="55305E74" w:rsidR="00FD3E8F" w:rsidRPr="00081251" w:rsidRDefault="00FD62D9" w:rsidP="001537E8">
            <w:pPr>
              <w:spacing w:line="276" w:lineRule="auto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sz w:val="28"/>
                <w:szCs w:val="28"/>
              </w:rPr>
              <w:t>Day and Date:</w:t>
            </w:r>
            <w:r w:rsidR="005B7AEE" w:rsidRPr="00081251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 </w:t>
            </w:r>
            <w:r w:rsidR="00081251" w:rsidRPr="00081251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  <w:u w:val="single"/>
              </w:rPr>
              <w:t>______</w:t>
            </w:r>
            <w:proofErr w:type="spellStart"/>
            <w:proofErr w:type="gramStart"/>
            <w:r w:rsidR="005B7AEE" w:rsidRPr="00081251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day,</w:t>
            </w:r>
            <w:r w:rsidR="00081251" w:rsidRPr="00081251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DD</w:t>
            </w:r>
            <w:proofErr w:type="spellEnd"/>
            <w:proofErr w:type="gramEnd"/>
            <w:r w:rsidR="005B7AEE" w:rsidRPr="00081251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/</w:t>
            </w:r>
            <w:r w:rsidR="00081251" w:rsidRPr="00081251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MM</w:t>
            </w:r>
            <w:r w:rsidR="005B7AEE" w:rsidRPr="00081251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/</w:t>
            </w:r>
            <w:r w:rsidR="00081251" w:rsidRPr="00081251">
              <w:rPr>
                <w:rFonts w:ascii="Times New Roman" w:eastAsiaTheme="minorHAnsi" w:hAnsi="Times New Roman" w:cs="Times New Roman"/>
                <w:color w:val="FF0000"/>
                <w:sz w:val="28"/>
                <w:szCs w:val="28"/>
              </w:rPr>
              <w:t>YYYY</w:t>
            </w:r>
          </w:p>
        </w:tc>
        <w:tc>
          <w:tcPr>
            <w:tcW w:w="2268" w:type="dxa"/>
            <w:vAlign w:val="center"/>
          </w:tcPr>
          <w:p w14:paraId="43725B0D" w14:textId="558B1B5E" w:rsidR="00FD3E8F" w:rsidRPr="00081251" w:rsidRDefault="0039766E" w:rsidP="005E2BB3">
            <w:pPr>
              <w:spacing w:line="276" w:lineRule="auto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sz w:val="28"/>
                <w:szCs w:val="28"/>
              </w:rPr>
              <w:t>Duration</w:t>
            </w:r>
            <w:r w:rsidR="005B7AEE" w:rsidRPr="00081251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: </w:t>
            </w:r>
            <w:r w:rsidR="00081251">
              <w:rPr>
                <w:rFonts w:ascii="Times New Roman" w:eastAsiaTheme="minorHAnsi" w:hAnsi="Times New Roman" w:cs="Times New Roman"/>
                <w:sz w:val="28"/>
                <w:szCs w:val="28"/>
              </w:rPr>
              <w:t>1.5</w:t>
            </w:r>
            <w:r w:rsidR="005E2BB3" w:rsidRPr="00081251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 Hrs.</w:t>
            </w:r>
          </w:p>
        </w:tc>
        <w:tc>
          <w:tcPr>
            <w:tcW w:w="2850" w:type="dxa"/>
            <w:gridSpan w:val="3"/>
            <w:vAlign w:val="center"/>
          </w:tcPr>
          <w:p w14:paraId="151BEC59" w14:textId="791219BF" w:rsidR="00FD3E8F" w:rsidRPr="00081251" w:rsidRDefault="00FD62D9" w:rsidP="001537E8">
            <w:pPr>
              <w:spacing w:line="276" w:lineRule="auto"/>
              <w:jc w:val="right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sz w:val="28"/>
                <w:szCs w:val="28"/>
              </w:rPr>
              <w:t>Total Marks:</w:t>
            </w:r>
            <w:r w:rsidR="00FD3E8F" w:rsidRPr="00081251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 </w:t>
            </w:r>
            <w:r w:rsidR="00081251">
              <w:rPr>
                <w:rFonts w:ascii="Times New Roman" w:eastAsiaTheme="minorHAnsi" w:hAnsi="Times New Roman" w:cs="Times New Roman"/>
                <w:sz w:val="28"/>
                <w:szCs w:val="28"/>
              </w:rPr>
              <w:t>3</w:t>
            </w:r>
            <w:r w:rsidR="00A77B34" w:rsidRPr="00081251">
              <w:rPr>
                <w:rFonts w:ascii="Times New Roman" w:eastAsiaTheme="minorHAnsi" w:hAnsi="Times New Roman" w:cs="Times New Roman"/>
                <w:sz w:val="28"/>
                <w:szCs w:val="28"/>
              </w:rPr>
              <w:t>0</w:t>
            </w:r>
          </w:p>
        </w:tc>
      </w:tr>
      <w:tr w:rsidR="00FD3E8F" w:rsidRPr="0010077C" w14:paraId="14966F5A" w14:textId="77777777" w:rsidTr="0010077C">
        <w:trPr>
          <w:trHeight w:val="1423"/>
        </w:trPr>
        <w:tc>
          <w:tcPr>
            <w:tcW w:w="10478" w:type="dxa"/>
            <w:gridSpan w:val="7"/>
            <w:vAlign w:val="center"/>
          </w:tcPr>
          <w:p w14:paraId="17D9E873" w14:textId="77777777" w:rsidR="00A77B34" w:rsidRPr="0010077C" w:rsidRDefault="00FD3E8F" w:rsidP="00081251">
            <w:p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Instructions:</w:t>
            </w:r>
          </w:p>
          <w:p w14:paraId="1DB732E9" w14:textId="77777777" w:rsidR="00A77B34" w:rsidRPr="0010077C" w:rsidRDefault="00A77B34" w:rsidP="00081251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All questions are compulsory</w:t>
            </w:r>
            <w:r w:rsidR="00654B30"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.</w:t>
            </w:r>
          </w:p>
          <w:p w14:paraId="1828D1CA" w14:textId="77777777" w:rsidR="00A77B34" w:rsidRPr="0010077C" w:rsidRDefault="00A77B34" w:rsidP="00081251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Make suitable assumptions wherever necessary, and mention them clearly in the answer book.</w:t>
            </w:r>
          </w:p>
          <w:p w14:paraId="6534EC1B" w14:textId="2D0022CE" w:rsidR="00FD3E8F" w:rsidRPr="00081251" w:rsidRDefault="00A77B34" w:rsidP="00081251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</w:pP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 xml:space="preserve">Figures to the </w:t>
            </w:r>
            <w:r w:rsidR="00A6365A"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right indicate</w:t>
            </w: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 xml:space="preserve"> full marks and Course Outcome [CO]</w:t>
            </w:r>
            <w:r w:rsidR="005B7AEE"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and Bloom’s</w:t>
            </w:r>
            <w:r w:rsidR="005B7AEE"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r w:rsidR="00001BF4" w:rsidRPr="0010077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Cognitive Level</w:t>
            </w: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 xml:space="preserve"> (</w:t>
            </w:r>
            <w:r w:rsidR="00001BF4"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C</w:t>
            </w:r>
            <w:r w:rsidRPr="0010077C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L)</w:t>
            </w:r>
            <w:r w:rsidR="00081251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r w:rsidRPr="00081251">
              <w:rPr>
                <w:rFonts w:ascii="Times New Roman" w:eastAsiaTheme="minorHAnsi" w:hAnsi="Times New Roman" w:cs="Times New Roman"/>
                <w:b/>
                <w:i/>
                <w:iCs/>
                <w:sz w:val="24"/>
                <w:szCs w:val="24"/>
              </w:rPr>
              <w:t>(L1-Remembering, L2- Understanding, L3 – Applying, L4 – Analyzing, L5 – Evaluating, L6 - Creating)</w:t>
            </w:r>
          </w:p>
          <w:p w14:paraId="3A52C683" w14:textId="28CFCCEC" w:rsidR="009D7D00" w:rsidRPr="0010077C" w:rsidRDefault="009D7D00" w:rsidP="00081251">
            <w:pPr>
              <w:ind w:left="450"/>
              <w:jc w:val="both"/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</w:tr>
      <w:tr w:rsidR="00BE15BB" w:rsidRPr="0010077C" w14:paraId="4DBA0030" w14:textId="77777777" w:rsidTr="0010077C">
        <w:trPr>
          <w:trHeight w:val="432"/>
        </w:trPr>
        <w:tc>
          <w:tcPr>
            <w:tcW w:w="682" w:type="dxa"/>
            <w:vAlign w:val="center"/>
          </w:tcPr>
          <w:p w14:paraId="6A3A886A" w14:textId="77777777" w:rsidR="00BE15BB" w:rsidRPr="0010077C" w:rsidRDefault="00BE15BB" w:rsidP="00D64BA5">
            <w:pPr>
              <w:jc w:val="center"/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946" w:type="dxa"/>
            <w:gridSpan w:val="3"/>
            <w:vAlign w:val="center"/>
          </w:tcPr>
          <w:p w14:paraId="6290379A" w14:textId="77777777" w:rsidR="00BE15BB" w:rsidRPr="0010077C" w:rsidRDefault="00BE15BB" w:rsidP="00D64BA5">
            <w:pPr>
              <w:jc w:val="both"/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51B1FAC4" w14:textId="77777777" w:rsidR="00BE15BB" w:rsidRPr="0039153C" w:rsidRDefault="00BE15BB" w:rsidP="00D64BA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  <w:r w:rsidRPr="0039153C"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  <w:t>Marks</w:t>
            </w:r>
          </w:p>
        </w:tc>
        <w:tc>
          <w:tcPr>
            <w:tcW w:w="992" w:type="dxa"/>
            <w:vAlign w:val="center"/>
          </w:tcPr>
          <w:p w14:paraId="33EE19A7" w14:textId="77777777" w:rsidR="00BE15BB" w:rsidRPr="0039153C" w:rsidRDefault="00BE15BB" w:rsidP="002550D7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  <w:r w:rsidRPr="0039153C"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  <w:t>CO</w:t>
            </w:r>
          </w:p>
        </w:tc>
        <w:tc>
          <w:tcPr>
            <w:tcW w:w="724" w:type="dxa"/>
            <w:vAlign w:val="center"/>
          </w:tcPr>
          <w:p w14:paraId="505AFD73" w14:textId="77777777" w:rsidR="00BE15BB" w:rsidRPr="0039153C" w:rsidRDefault="00BE15BB" w:rsidP="00D64BA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</w:pPr>
            <w:r w:rsidRPr="0039153C">
              <w:rPr>
                <w:rFonts w:ascii="Times New Roman" w:eastAsiaTheme="minorHAnsi" w:hAnsi="Times New Roman" w:cs="Times New Roman"/>
                <w:b/>
                <w:i/>
                <w:iCs/>
                <w:sz w:val="20"/>
                <w:szCs w:val="20"/>
              </w:rPr>
              <w:t>CL</w:t>
            </w:r>
          </w:p>
        </w:tc>
      </w:tr>
      <w:tr w:rsidR="00C41658" w:rsidRPr="0010077C" w14:paraId="313FA953" w14:textId="77777777" w:rsidTr="00081251">
        <w:trPr>
          <w:trHeight w:val="288"/>
        </w:trPr>
        <w:tc>
          <w:tcPr>
            <w:tcW w:w="682" w:type="dxa"/>
          </w:tcPr>
          <w:p w14:paraId="73A6225A" w14:textId="77777777" w:rsidR="00C41658" w:rsidRPr="00081251" w:rsidRDefault="00C41658" w:rsidP="00C41658">
            <w:pPr>
              <w:jc w:val="center"/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Q.1</w:t>
            </w:r>
          </w:p>
        </w:tc>
        <w:tc>
          <w:tcPr>
            <w:tcW w:w="6946" w:type="dxa"/>
            <w:gridSpan w:val="3"/>
          </w:tcPr>
          <w:p w14:paraId="4780CCA2" w14:textId="025F840E" w:rsidR="00C41658" w:rsidRPr="00081251" w:rsidRDefault="00FF4B27" w:rsidP="00C41658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the following Questions </w:t>
            </w:r>
            <w: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/ </w:t>
            </w:r>
            <w:r w:rsidR="00C41658"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ANY </w:t>
            </w:r>
            <w:r w:rsidR="00C41658" w:rsidRPr="00081251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>TWO</w:t>
            </w:r>
            <w:r w:rsidR="00C41658"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 from following Questions</w:t>
            </w:r>
          </w:p>
        </w:tc>
        <w:tc>
          <w:tcPr>
            <w:tcW w:w="1134" w:type="dxa"/>
          </w:tcPr>
          <w:p w14:paraId="33373918" w14:textId="7F8DB233" w:rsidR="00C41658" w:rsidRPr="00081251" w:rsidRDefault="00C41658" w:rsidP="00C41658">
            <w:pPr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14:paraId="68962A2E" w14:textId="77777777" w:rsidR="00C41658" w:rsidRPr="00081251" w:rsidRDefault="00C41658" w:rsidP="00C41658">
            <w:pPr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63DD0618" w14:textId="77777777" w:rsidR="00C41658" w:rsidRPr="00081251" w:rsidRDefault="00C41658" w:rsidP="00C41658">
            <w:pPr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</w:pPr>
          </w:p>
        </w:tc>
      </w:tr>
      <w:tr w:rsidR="00B65B3B" w:rsidRPr="0010077C" w14:paraId="13EC8115" w14:textId="77777777" w:rsidTr="00081251">
        <w:trPr>
          <w:trHeight w:val="288"/>
        </w:trPr>
        <w:tc>
          <w:tcPr>
            <w:tcW w:w="682" w:type="dxa"/>
          </w:tcPr>
          <w:p w14:paraId="724FB07D" w14:textId="77777777" w:rsidR="00B65B3B" w:rsidRPr="00081251" w:rsidRDefault="00B65B3B" w:rsidP="002A27CC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7632955B" w14:textId="77777777" w:rsidR="00B65B3B" w:rsidRPr="00181491" w:rsidRDefault="00B65B3B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2"/>
          </w:tcPr>
          <w:p w14:paraId="0D98BE45" w14:textId="77777777" w:rsidR="007A40E6" w:rsidRPr="00081251" w:rsidRDefault="007A40E6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37C81A6F" w14:textId="00568416" w:rsidR="00B65B3B" w:rsidRPr="00181491" w:rsidRDefault="00181491" w:rsidP="00081251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  <w:r w:rsidRPr="00181491"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14:paraId="12AAE51A" w14:textId="1C3B88D9" w:rsidR="00B65B3B" w:rsidRPr="00181491" w:rsidRDefault="00181491" w:rsidP="00081251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  <w:r w:rsidRPr="00181491"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  <w:t>CE303_1</w:t>
            </w:r>
          </w:p>
        </w:tc>
        <w:tc>
          <w:tcPr>
            <w:tcW w:w="724" w:type="dxa"/>
          </w:tcPr>
          <w:p w14:paraId="4123C294" w14:textId="4B90939B" w:rsidR="00B65B3B" w:rsidRPr="00181491" w:rsidRDefault="00181491" w:rsidP="00081251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</w:pPr>
            <w:r w:rsidRPr="00181491">
              <w:rPr>
                <w:rFonts w:ascii="Times New Roman" w:eastAsiaTheme="minorHAnsi" w:hAnsi="Times New Roman" w:cs="Times New Roman"/>
                <w:i/>
                <w:iCs/>
                <w:sz w:val="20"/>
                <w:szCs w:val="20"/>
              </w:rPr>
              <w:t>L1</w:t>
            </w:r>
          </w:p>
        </w:tc>
      </w:tr>
      <w:tr w:rsidR="00B4425E" w:rsidRPr="0010077C" w14:paraId="75366C2D" w14:textId="77777777" w:rsidTr="00081251">
        <w:trPr>
          <w:trHeight w:val="288"/>
        </w:trPr>
        <w:tc>
          <w:tcPr>
            <w:tcW w:w="682" w:type="dxa"/>
          </w:tcPr>
          <w:p w14:paraId="7320C9E2" w14:textId="77777777" w:rsidR="00B4425E" w:rsidRPr="00081251" w:rsidRDefault="00B4425E" w:rsidP="002A27CC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4BEDD957" w14:textId="77777777" w:rsidR="00B4425E" w:rsidRPr="00181491" w:rsidRDefault="00B4425E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2"/>
          </w:tcPr>
          <w:p w14:paraId="7EB7AA5B" w14:textId="77777777" w:rsidR="00B4425E" w:rsidRPr="00081251" w:rsidRDefault="00B4425E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670F5766" w14:textId="77777777" w:rsidR="00B4425E" w:rsidRPr="00081251" w:rsidRDefault="00B4425E" w:rsidP="000812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5298C516" w14:textId="77777777" w:rsidR="00B4425E" w:rsidRPr="00081251" w:rsidRDefault="00B4425E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49CDBF73" w14:textId="77777777" w:rsidR="00B4425E" w:rsidRPr="00081251" w:rsidRDefault="00B4425E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C41658" w:rsidRPr="0010077C" w14:paraId="77982185" w14:textId="77777777" w:rsidTr="00081251">
        <w:trPr>
          <w:trHeight w:val="288"/>
        </w:trPr>
        <w:tc>
          <w:tcPr>
            <w:tcW w:w="682" w:type="dxa"/>
          </w:tcPr>
          <w:p w14:paraId="6B21A804" w14:textId="77777777" w:rsidR="00C41658" w:rsidRPr="00081251" w:rsidRDefault="00C41658" w:rsidP="002A27CC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053785F0" w14:textId="2CD2FABE" w:rsidR="00C41658" w:rsidRPr="00181491" w:rsidRDefault="00C41658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c)</w:t>
            </w:r>
          </w:p>
        </w:tc>
        <w:tc>
          <w:tcPr>
            <w:tcW w:w="6379" w:type="dxa"/>
            <w:gridSpan w:val="2"/>
          </w:tcPr>
          <w:p w14:paraId="3E19EBA1" w14:textId="77777777" w:rsidR="00C41658" w:rsidRPr="00081251" w:rsidRDefault="00C41658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0371561C" w14:textId="77777777" w:rsidR="00C41658" w:rsidRPr="00081251" w:rsidRDefault="00C41658" w:rsidP="000812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2E0122C0" w14:textId="77777777" w:rsidR="00C41658" w:rsidRPr="00081251" w:rsidRDefault="00C41658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7C9EEA86" w14:textId="77777777" w:rsidR="00C41658" w:rsidRPr="00081251" w:rsidRDefault="00C41658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BE15BB" w:rsidRPr="0010077C" w14:paraId="43C64568" w14:textId="77777777" w:rsidTr="00081251">
        <w:trPr>
          <w:trHeight w:val="190"/>
        </w:trPr>
        <w:tc>
          <w:tcPr>
            <w:tcW w:w="682" w:type="dxa"/>
          </w:tcPr>
          <w:p w14:paraId="7DA811F5" w14:textId="77777777" w:rsidR="00BE15BB" w:rsidRPr="00081251" w:rsidRDefault="00BE15BB" w:rsidP="002A27CC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946" w:type="dxa"/>
            <w:gridSpan w:val="3"/>
          </w:tcPr>
          <w:p w14:paraId="33C5E781" w14:textId="77777777" w:rsidR="00BE15BB" w:rsidRPr="00081251" w:rsidRDefault="00BE15BB" w:rsidP="002A27CC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34" w:type="dxa"/>
          </w:tcPr>
          <w:p w14:paraId="4A4F114F" w14:textId="77777777" w:rsidR="00BE15BB" w:rsidRPr="00081251" w:rsidRDefault="00BE15BB" w:rsidP="00081251">
            <w:pPr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5657EE8C" w14:textId="77777777" w:rsidR="00BE15BB" w:rsidRPr="00081251" w:rsidRDefault="00BE15BB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06674B74" w14:textId="77777777" w:rsidR="00BE15BB" w:rsidRPr="00081251" w:rsidRDefault="00BE15BB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F9492D" w:rsidRPr="0010077C" w14:paraId="33934C52" w14:textId="77777777" w:rsidTr="00081251">
        <w:trPr>
          <w:trHeight w:val="288"/>
        </w:trPr>
        <w:tc>
          <w:tcPr>
            <w:tcW w:w="682" w:type="dxa"/>
          </w:tcPr>
          <w:p w14:paraId="28617D53" w14:textId="77777777" w:rsidR="00F9492D" w:rsidRPr="00081251" w:rsidRDefault="00F9492D" w:rsidP="00051165">
            <w:pPr>
              <w:jc w:val="center"/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Q.2</w:t>
            </w:r>
          </w:p>
        </w:tc>
        <w:tc>
          <w:tcPr>
            <w:tcW w:w="6946" w:type="dxa"/>
            <w:gridSpan w:val="3"/>
          </w:tcPr>
          <w:p w14:paraId="3F11AB20" w14:textId="298972F5" w:rsidR="00F9492D" w:rsidRPr="00081251" w:rsidRDefault="00FF4B27" w:rsidP="00F9492D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</w:t>
            </w:r>
            <w: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the</w:t>
            </w: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 following Questions </w:t>
            </w:r>
            <w: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/ </w:t>
            </w:r>
            <w:r w:rsidR="001A020C"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ANY </w:t>
            </w:r>
            <w:r w:rsidR="001A020C" w:rsidRPr="00081251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>TWO</w:t>
            </w:r>
            <w:r w:rsidR="001A020C"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 from following Questions</w:t>
            </w:r>
          </w:p>
        </w:tc>
        <w:tc>
          <w:tcPr>
            <w:tcW w:w="1134" w:type="dxa"/>
          </w:tcPr>
          <w:p w14:paraId="23DEB987" w14:textId="5B414E8B" w:rsidR="00F9492D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992" w:type="dxa"/>
          </w:tcPr>
          <w:p w14:paraId="32802DC9" w14:textId="77777777" w:rsidR="00F9492D" w:rsidRPr="00081251" w:rsidRDefault="00F9492D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7A694544" w14:textId="77777777" w:rsidR="00F9492D" w:rsidRPr="00081251" w:rsidRDefault="00F9492D" w:rsidP="00081251">
            <w:pPr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</w:pPr>
          </w:p>
        </w:tc>
      </w:tr>
      <w:tr w:rsidR="00921325" w:rsidRPr="0010077C" w14:paraId="5A07920E" w14:textId="77777777" w:rsidTr="00081251">
        <w:trPr>
          <w:trHeight w:val="288"/>
        </w:trPr>
        <w:tc>
          <w:tcPr>
            <w:tcW w:w="682" w:type="dxa"/>
          </w:tcPr>
          <w:p w14:paraId="34E3C121" w14:textId="77777777" w:rsidR="00921325" w:rsidRPr="00081251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2074D293" w14:textId="77777777" w:rsidR="00921325" w:rsidRPr="00181491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2"/>
          </w:tcPr>
          <w:p w14:paraId="3CBF2519" w14:textId="77777777" w:rsidR="00921325" w:rsidRPr="00081251" w:rsidRDefault="00921325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0BFF05CE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518E5B85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5D59D32F" w14:textId="102D0A65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921325" w:rsidRPr="0010077C" w14:paraId="116218AB" w14:textId="77777777" w:rsidTr="00081251">
        <w:trPr>
          <w:trHeight w:val="288"/>
        </w:trPr>
        <w:tc>
          <w:tcPr>
            <w:tcW w:w="682" w:type="dxa"/>
          </w:tcPr>
          <w:p w14:paraId="6F7B1713" w14:textId="77777777" w:rsidR="00921325" w:rsidRPr="00081251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603114A2" w14:textId="77777777" w:rsidR="00921325" w:rsidRPr="00181491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2"/>
          </w:tcPr>
          <w:p w14:paraId="55F177DF" w14:textId="77777777" w:rsidR="00921325" w:rsidRPr="00081251" w:rsidRDefault="00921325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2B908ADE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632C2CDB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30C1AEF7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921325" w:rsidRPr="0010077C" w14:paraId="2CD37C65" w14:textId="77777777" w:rsidTr="00081251">
        <w:trPr>
          <w:trHeight w:val="288"/>
        </w:trPr>
        <w:tc>
          <w:tcPr>
            <w:tcW w:w="682" w:type="dxa"/>
          </w:tcPr>
          <w:p w14:paraId="7B5910EA" w14:textId="77777777" w:rsidR="00921325" w:rsidRPr="00081251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22EAD513" w14:textId="77777777" w:rsidR="00921325" w:rsidRPr="00181491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c)</w:t>
            </w:r>
          </w:p>
        </w:tc>
        <w:tc>
          <w:tcPr>
            <w:tcW w:w="6379" w:type="dxa"/>
            <w:gridSpan w:val="2"/>
          </w:tcPr>
          <w:p w14:paraId="25FCFB51" w14:textId="77777777" w:rsidR="00921325" w:rsidRPr="00081251" w:rsidRDefault="00921325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5421BDA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04337AB4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45F6EC49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921325" w:rsidRPr="0010077C" w14:paraId="3294F597" w14:textId="77777777" w:rsidTr="00081251">
        <w:trPr>
          <w:trHeight w:val="164"/>
        </w:trPr>
        <w:tc>
          <w:tcPr>
            <w:tcW w:w="682" w:type="dxa"/>
          </w:tcPr>
          <w:p w14:paraId="2D562C53" w14:textId="77777777" w:rsidR="00921325" w:rsidRPr="00081251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946" w:type="dxa"/>
            <w:gridSpan w:val="3"/>
          </w:tcPr>
          <w:p w14:paraId="5DEF37AE" w14:textId="77777777" w:rsidR="00921325" w:rsidRPr="00081251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34" w:type="dxa"/>
          </w:tcPr>
          <w:p w14:paraId="3D37EBA6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25580630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3CF232D5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FF4B27" w:rsidRPr="0010077C" w14:paraId="64B7B1D7" w14:textId="77777777" w:rsidTr="00081251">
        <w:trPr>
          <w:trHeight w:val="288"/>
        </w:trPr>
        <w:tc>
          <w:tcPr>
            <w:tcW w:w="682" w:type="dxa"/>
          </w:tcPr>
          <w:p w14:paraId="179E5E07" w14:textId="77777777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Q.3</w:t>
            </w:r>
          </w:p>
        </w:tc>
        <w:tc>
          <w:tcPr>
            <w:tcW w:w="6946" w:type="dxa"/>
            <w:gridSpan w:val="3"/>
          </w:tcPr>
          <w:p w14:paraId="3189E08D" w14:textId="66CA6FB6" w:rsidR="00FF4B27" w:rsidRPr="00081251" w:rsidRDefault="00FF4B27" w:rsidP="00FF4B27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the following Questions </w:t>
            </w:r>
            <w: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/ </w:t>
            </w: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ANY </w:t>
            </w:r>
            <w:r w:rsidRPr="00081251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>TWO</w:t>
            </w: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 from following Questions</w:t>
            </w:r>
          </w:p>
        </w:tc>
        <w:tc>
          <w:tcPr>
            <w:tcW w:w="1134" w:type="dxa"/>
          </w:tcPr>
          <w:p w14:paraId="117848EF" w14:textId="046DCFC6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14:paraId="4E92A5C8" w14:textId="77777777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6AEEC2E5" w14:textId="77777777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</w:pPr>
          </w:p>
        </w:tc>
      </w:tr>
      <w:tr w:rsidR="00921325" w:rsidRPr="0010077C" w14:paraId="3F1E303D" w14:textId="77777777" w:rsidTr="00081251">
        <w:trPr>
          <w:trHeight w:val="288"/>
        </w:trPr>
        <w:tc>
          <w:tcPr>
            <w:tcW w:w="682" w:type="dxa"/>
          </w:tcPr>
          <w:p w14:paraId="762E7F9C" w14:textId="77777777" w:rsidR="00921325" w:rsidRPr="00081251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70E28332" w14:textId="77777777" w:rsidR="00921325" w:rsidRPr="00181491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2"/>
          </w:tcPr>
          <w:p w14:paraId="3CD01B5C" w14:textId="77777777" w:rsidR="007A40E6" w:rsidRPr="00081251" w:rsidRDefault="007A40E6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16B67E8D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7221B0CD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1188908D" w14:textId="2AF478EB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921325" w:rsidRPr="0010077C" w14:paraId="00AA7340" w14:textId="77777777" w:rsidTr="00081251">
        <w:trPr>
          <w:trHeight w:val="288"/>
        </w:trPr>
        <w:tc>
          <w:tcPr>
            <w:tcW w:w="682" w:type="dxa"/>
          </w:tcPr>
          <w:p w14:paraId="042D64C9" w14:textId="77777777" w:rsidR="00921325" w:rsidRPr="00081251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5C803794" w14:textId="77777777" w:rsidR="00921325" w:rsidRPr="00181491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2"/>
          </w:tcPr>
          <w:p w14:paraId="3DE10A53" w14:textId="77777777" w:rsidR="00921325" w:rsidRPr="00081251" w:rsidRDefault="00921325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D55D8A8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6165A24F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1310A584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921325" w:rsidRPr="0010077C" w14:paraId="168941F1" w14:textId="77777777" w:rsidTr="00081251">
        <w:trPr>
          <w:trHeight w:val="154"/>
        </w:trPr>
        <w:tc>
          <w:tcPr>
            <w:tcW w:w="682" w:type="dxa"/>
          </w:tcPr>
          <w:p w14:paraId="39BC504F" w14:textId="77777777" w:rsidR="00921325" w:rsidRPr="00081251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946" w:type="dxa"/>
            <w:gridSpan w:val="3"/>
          </w:tcPr>
          <w:p w14:paraId="0861B959" w14:textId="77777777" w:rsidR="00921325" w:rsidRPr="00081251" w:rsidRDefault="00921325" w:rsidP="00683F08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34" w:type="dxa"/>
          </w:tcPr>
          <w:p w14:paraId="28104C39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1448E5BA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4BA1BAD4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FF4B27" w:rsidRPr="0010077C" w14:paraId="5B2FC0B8" w14:textId="77777777" w:rsidTr="00081251">
        <w:trPr>
          <w:trHeight w:val="288"/>
        </w:trPr>
        <w:tc>
          <w:tcPr>
            <w:tcW w:w="682" w:type="dxa"/>
          </w:tcPr>
          <w:p w14:paraId="2AB375BF" w14:textId="77777777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Q.4</w:t>
            </w:r>
          </w:p>
        </w:tc>
        <w:tc>
          <w:tcPr>
            <w:tcW w:w="6946" w:type="dxa"/>
            <w:gridSpan w:val="3"/>
          </w:tcPr>
          <w:p w14:paraId="41B8E6E5" w14:textId="713E141D" w:rsidR="00FF4B27" w:rsidRPr="00081251" w:rsidRDefault="00FF4B27" w:rsidP="00FF4B27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</w:t>
            </w:r>
            <w: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the</w:t>
            </w: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 following Questions </w:t>
            </w:r>
            <w: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/ </w:t>
            </w: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ANY </w:t>
            </w:r>
            <w:r w:rsidRPr="00081251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>TWO</w:t>
            </w: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 from following Questions</w:t>
            </w:r>
          </w:p>
        </w:tc>
        <w:tc>
          <w:tcPr>
            <w:tcW w:w="1134" w:type="dxa"/>
          </w:tcPr>
          <w:p w14:paraId="6D7EB61B" w14:textId="5D6F463E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992" w:type="dxa"/>
          </w:tcPr>
          <w:p w14:paraId="311D1E9F" w14:textId="77777777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452C9A7F" w14:textId="77777777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</w:pPr>
          </w:p>
        </w:tc>
      </w:tr>
      <w:tr w:rsidR="00921325" w:rsidRPr="0010077C" w14:paraId="438A1DAD" w14:textId="77777777" w:rsidTr="00081251">
        <w:trPr>
          <w:trHeight w:val="299"/>
        </w:trPr>
        <w:tc>
          <w:tcPr>
            <w:tcW w:w="682" w:type="dxa"/>
          </w:tcPr>
          <w:p w14:paraId="520130BA" w14:textId="77777777" w:rsidR="00921325" w:rsidRPr="00081251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12B74044" w14:textId="77777777" w:rsidR="00921325" w:rsidRPr="00181491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2"/>
          </w:tcPr>
          <w:p w14:paraId="1B292B60" w14:textId="77777777" w:rsidR="00921325" w:rsidRPr="00081251" w:rsidRDefault="00921325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1571BDF8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4791A07F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38C6F3F7" w14:textId="7FCF99FF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921325" w:rsidRPr="0010077C" w14:paraId="36EC2D76" w14:textId="77777777" w:rsidTr="00081251">
        <w:trPr>
          <w:trHeight w:val="288"/>
        </w:trPr>
        <w:tc>
          <w:tcPr>
            <w:tcW w:w="682" w:type="dxa"/>
          </w:tcPr>
          <w:p w14:paraId="24A1529C" w14:textId="77777777" w:rsidR="00921325" w:rsidRPr="00081251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5BEAFF90" w14:textId="77777777" w:rsidR="00921325" w:rsidRPr="00181491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2"/>
          </w:tcPr>
          <w:p w14:paraId="615B2FCC" w14:textId="77777777" w:rsidR="00921325" w:rsidRPr="00081251" w:rsidRDefault="00921325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024581F3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3F96FCC7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1E6C2C4C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921325" w:rsidRPr="0010077C" w14:paraId="7BBF4D24" w14:textId="77777777" w:rsidTr="00081251">
        <w:trPr>
          <w:trHeight w:val="288"/>
        </w:trPr>
        <w:tc>
          <w:tcPr>
            <w:tcW w:w="682" w:type="dxa"/>
          </w:tcPr>
          <w:p w14:paraId="1D98D725" w14:textId="77777777" w:rsidR="00921325" w:rsidRPr="00081251" w:rsidRDefault="00921325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0B8260AA" w14:textId="77777777" w:rsidR="00921325" w:rsidRPr="00181491" w:rsidRDefault="00921325" w:rsidP="0007527E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c)</w:t>
            </w:r>
          </w:p>
        </w:tc>
        <w:tc>
          <w:tcPr>
            <w:tcW w:w="6379" w:type="dxa"/>
            <w:gridSpan w:val="2"/>
          </w:tcPr>
          <w:p w14:paraId="23C31268" w14:textId="77777777" w:rsidR="00921325" w:rsidRPr="00081251" w:rsidRDefault="00921325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0DA5DF8C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2F7DC771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0758FBC4" w14:textId="77777777" w:rsidR="00921325" w:rsidRPr="00081251" w:rsidRDefault="00921325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081251" w:rsidRPr="0010077C" w14:paraId="1B660EC3" w14:textId="77777777" w:rsidTr="00081251">
        <w:trPr>
          <w:trHeight w:val="288"/>
        </w:trPr>
        <w:tc>
          <w:tcPr>
            <w:tcW w:w="682" w:type="dxa"/>
          </w:tcPr>
          <w:p w14:paraId="28E983A4" w14:textId="77777777" w:rsidR="00081251" w:rsidRPr="00081251" w:rsidRDefault="00081251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216BFC8D" w14:textId="77777777" w:rsidR="00081251" w:rsidRPr="00081251" w:rsidRDefault="00081251" w:rsidP="0007527E">
            <w:pPr>
              <w:jc w:val="center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6379" w:type="dxa"/>
            <w:gridSpan w:val="2"/>
          </w:tcPr>
          <w:p w14:paraId="46C47C1F" w14:textId="77777777" w:rsidR="00081251" w:rsidRPr="00081251" w:rsidRDefault="00081251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ADA955D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2EA10467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7232A162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FF4B27" w:rsidRPr="0010077C" w14:paraId="62598E41" w14:textId="77777777" w:rsidTr="00081251">
        <w:trPr>
          <w:trHeight w:val="288"/>
        </w:trPr>
        <w:tc>
          <w:tcPr>
            <w:tcW w:w="682" w:type="dxa"/>
          </w:tcPr>
          <w:p w14:paraId="11226D7C" w14:textId="054385CA" w:rsidR="00FF4B27" w:rsidRPr="00081251" w:rsidRDefault="00FF4B27" w:rsidP="00FF4B27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Q.5</w:t>
            </w:r>
          </w:p>
        </w:tc>
        <w:tc>
          <w:tcPr>
            <w:tcW w:w="6946" w:type="dxa"/>
            <w:gridSpan w:val="3"/>
          </w:tcPr>
          <w:p w14:paraId="4CD3D629" w14:textId="38524B4C" w:rsidR="00FF4B27" w:rsidRPr="00081251" w:rsidRDefault="00FF4B27" w:rsidP="00FF4B27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the following Questions </w:t>
            </w:r>
            <w: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/ </w:t>
            </w: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ANY </w:t>
            </w:r>
            <w:r w:rsidRPr="00081251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>TWO</w:t>
            </w: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 from following Questions</w:t>
            </w:r>
          </w:p>
        </w:tc>
        <w:tc>
          <w:tcPr>
            <w:tcW w:w="1134" w:type="dxa"/>
          </w:tcPr>
          <w:p w14:paraId="75CBBDEE" w14:textId="222C81E7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14:paraId="244247E7" w14:textId="77777777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1DCD26E3" w14:textId="77777777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081251" w:rsidRPr="0010077C" w14:paraId="0F50BA12" w14:textId="77777777" w:rsidTr="00081251">
        <w:trPr>
          <w:trHeight w:val="288"/>
        </w:trPr>
        <w:tc>
          <w:tcPr>
            <w:tcW w:w="682" w:type="dxa"/>
          </w:tcPr>
          <w:p w14:paraId="48A9DE84" w14:textId="77777777" w:rsidR="00081251" w:rsidRPr="00081251" w:rsidRDefault="00081251" w:rsidP="00081251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37CA494B" w14:textId="2FF129BD" w:rsidR="00081251" w:rsidRPr="00181491" w:rsidRDefault="00081251" w:rsidP="00081251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2"/>
          </w:tcPr>
          <w:p w14:paraId="666A85D4" w14:textId="77777777" w:rsidR="00081251" w:rsidRPr="00081251" w:rsidRDefault="00081251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1F9D1013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677E7E9E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7ACC6BCE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081251" w:rsidRPr="0010077C" w14:paraId="1E2F5A98" w14:textId="77777777" w:rsidTr="00081251">
        <w:trPr>
          <w:trHeight w:val="288"/>
        </w:trPr>
        <w:tc>
          <w:tcPr>
            <w:tcW w:w="682" w:type="dxa"/>
          </w:tcPr>
          <w:p w14:paraId="623BB14A" w14:textId="77777777" w:rsidR="00081251" w:rsidRPr="00081251" w:rsidRDefault="00081251" w:rsidP="00081251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270D4BE3" w14:textId="51DAFD58" w:rsidR="00081251" w:rsidRPr="00181491" w:rsidRDefault="00081251" w:rsidP="00081251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2"/>
          </w:tcPr>
          <w:p w14:paraId="4424FB70" w14:textId="77777777" w:rsidR="00081251" w:rsidRPr="00081251" w:rsidRDefault="00081251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59CEC576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6C7A2E89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2658227A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081251" w:rsidRPr="0010077C" w14:paraId="28D41594" w14:textId="77777777" w:rsidTr="00081251">
        <w:trPr>
          <w:trHeight w:val="288"/>
        </w:trPr>
        <w:tc>
          <w:tcPr>
            <w:tcW w:w="682" w:type="dxa"/>
          </w:tcPr>
          <w:p w14:paraId="2A309311" w14:textId="77777777" w:rsidR="00081251" w:rsidRPr="00081251" w:rsidRDefault="00081251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2486B1E5" w14:textId="77777777" w:rsidR="00081251" w:rsidRPr="00081251" w:rsidRDefault="00081251" w:rsidP="0007527E">
            <w:pPr>
              <w:jc w:val="center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6379" w:type="dxa"/>
            <w:gridSpan w:val="2"/>
          </w:tcPr>
          <w:p w14:paraId="5E6352F0" w14:textId="77777777" w:rsidR="00081251" w:rsidRPr="00081251" w:rsidRDefault="00081251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2371BC99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5D5CF346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51EDBF63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FF4B27" w:rsidRPr="0010077C" w14:paraId="5D693DD8" w14:textId="77777777" w:rsidTr="00081251">
        <w:trPr>
          <w:trHeight w:val="288"/>
        </w:trPr>
        <w:tc>
          <w:tcPr>
            <w:tcW w:w="682" w:type="dxa"/>
          </w:tcPr>
          <w:p w14:paraId="1DD96335" w14:textId="3D9BEBB2" w:rsidR="00FF4B27" w:rsidRPr="00081251" w:rsidRDefault="00FF4B27" w:rsidP="00FF4B27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Q.6</w:t>
            </w:r>
          </w:p>
        </w:tc>
        <w:tc>
          <w:tcPr>
            <w:tcW w:w="6946" w:type="dxa"/>
            <w:gridSpan w:val="3"/>
          </w:tcPr>
          <w:p w14:paraId="4CCEC638" w14:textId="3D5472B6" w:rsidR="00FF4B27" w:rsidRPr="00081251" w:rsidRDefault="00FF4B27" w:rsidP="00FF4B27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</w:t>
            </w:r>
            <w: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>the</w:t>
            </w: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 following Questions </w:t>
            </w:r>
            <w: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/ </w:t>
            </w: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Attempt ANY </w:t>
            </w:r>
            <w:r w:rsidRPr="00081251">
              <w:rPr>
                <w:rFonts w:ascii="Times New Roman" w:eastAsiaTheme="minorHAnsi" w:hAnsi="Times New Roman" w:cs="Times New Roman"/>
                <w:b/>
                <w:color w:val="FF0000"/>
                <w:sz w:val="28"/>
                <w:szCs w:val="28"/>
              </w:rPr>
              <w:t>TWO</w:t>
            </w:r>
            <w:r w:rsidRPr="00081251"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  <w:t xml:space="preserve"> from following Questions</w:t>
            </w:r>
          </w:p>
        </w:tc>
        <w:tc>
          <w:tcPr>
            <w:tcW w:w="1134" w:type="dxa"/>
          </w:tcPr>
          <w:p w14:paraId="33971F5F" w14:textId="2B140396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  <w:r w:rsidRPr="00081251">
              <w:rPr>
                <w:rFonts w:ascii="Times New Roman" w:eastAsiaTheme="minorHAnsi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992" w:type="dxa"/>
          </w:tcPr>
          <w:p w14:paraId="479B4EDC" w14:textId="1BDC14E5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2C2D3579" w14:textId="77777777" w:rsidR="00FF4B27" w:rsidRPr="00081251" w:rsidRDefault="00FF4B27" w:rsidP="00FF4B27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081251" w:rsidRPr="0010077C" w14:paraId="23988927" w14:textId="77777777" w:rsidTr="00081251">
        <w:trPr>
          <w:trHeight w:val="288"/>
        </w:trPr>
        <w:tc>
          <w:tcPr>
            <w:tcW w:w="682" w:type="dxa"/>
          </w:tcPr>
          <w:p w14:paraId="5C7729FB" w14:textId="77777777" w:rsidR="00081251" w:rsidRPr="00081251" w:rsidRDefault="00081251" w:rsidP="00081251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6292783B" w14:textId="39DA5800" w:rsidR="00081251" w:rsidRPr="00181491" w:rsidRDefault="00081251" w:rsidP="00081251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2"/>
          </w:tcPr>
          <w:p w14:paraId="281B6320" w14:textId="77777777" w:rsidR="00081251" w:rsidRPr="00081251" w:rsidRDefault="00081251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3DB6877C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1E78771E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0E7E6FED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081251" w:rsidRPr="0010077C" w14:paraId="433D0844" w14:textId="77777777" w:rsidTr="00081251">
        <w:trPr>
          <w:trHeight w:val="288"/>
        </w:trPr>
        <w:tc>
          <w:tcPr>
            <w:tcW w:w="682" w:type="dxa"/>
          </w:tcPr>
          <w:p w14:paraId="0986EE13" w14:textId="77777777" w:rsidR="00081251" w:rsidRPr="00081251" w:rsidRDefault="00081251" w:rsidP="00081251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1867F2CC" w14:textId="086ECEEC" w:rsidR="00081251" w:rsidRPr="00181491" w:rsidRDefault="00081251" w:rsidP="00081251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</w:pPr>
            <w:r w:rsidRPr="00181491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2"/>
          </w:tcPr>
          <w:p w14:paraId="66DA2FCF" w14:textId="77777777" w:rsidR="00081251" w:rsidRPr="00081251" w:rsidRDefault="00081251" w:rsidP="00081251">
            <w:pPr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5B68FEC6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6602E551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18244A24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  <w:tr w:rsidR="00081251" w:rsidRPr="0010077C" w14:paraId="7B1500AF" w14:textId="77777777" w:rsidTr="00081251">
        <w:trPr>
          <w:trHeight w:val="288"/>
        </w:trPr>
        <w:tc>
          <w:tcPr>
            <w:tcW w:w="682" w:type="dxa"/>
          </w:tcPr>
          <w:p w14:paraId="762A9BCA" w14:textId="77777777" w:rsidR="00081251" w:rsidRPr="00081251" w:rsidRDefault="00081251" w:rsidP="00921325">
            <w:pPr>
              <w:rPr>
                <w:rFonts w:ascii="Times New Roman" w:eastAsiaTheme="minorHAnsi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67" w:type="dxa"/>
          </w:tcPr>
          <w:p w14:paraId="5BA78D51" w14:textId="77777777" w:rsidR="00081251" w:rsidRPr="00081251" w:rsidRDefault="00081251" w:rsidP="0007527E">
            <w:pPr>
              <w:jc w:val="center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6379" w:type="dxa"/>
            <w:gridSpan w:val="2"/>
          </w:tcPr>
          <w:p w14:paraId="45E53CDC" w14:textId="77777777" w:rsidR="00081251" w:rsidRPr="00081251" w:rsidRDefault="00081251" w:rsidP="0007527E">
            <w:pPr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065C9500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28CCC2A5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724" w:type="dxa"/>
          </w:tcPr>
          <w:p w14:paraId="5253FCC5" w14:textId="77777777" w:rsidR="00081251" w:rsidRPr="00081251" w:rsidRDefault="00081251" w:rsidP="00081251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</w:tr>
    </w:tbl>
    <w:p w14:paraId="57247C35" w14:textId="24764581" w:rsidR="00667EF8" w:rsidRDefault="00A83DBB" w:rsidP="00AB57B8">
      <w:pPr>
        <w:ind w:left="-450"/>
        <w:rPr>
          <w:rFonts w:ascii="Times New Roman" w:eastAsiaTheme="minorHAnsi" w:hAnsi="Times New Roman" w:cs="Times New Roman"/>
        </w:rPr>
      </w:pPr>
      <w:r>
        <w:rPr>
          <w:rFonts w:ascii="Times New Roman" w:eastAsiaTheme="minorHAnsi" w:hAnsi="Times New Roman" w:cs="Times New Roman"/>
        </w:rPr>
        <w:tab/>
      </w:r>
      <w:r>
        <w:rPr>
          <w:rFonts w:ascii="Times New Roman" w:eastAsiaTheme="minorHAnsi" w:hAnsi="Times New Roman" w:cs="Times New Roman"/>
        </w:rPr>
        <w:tab/>
      </w:r>
      <w:r>
        <w:rPr>
          <w:rFonts w:ascii="Times New Roman" w:eastAsiaTheme="minorHAnsi" w:hAnsi="Times New Roman" w:cs="Times New Roman"/>
        </w:rPr>
        <w:tab/>
      </w:r>
      <w:r>
        <w:rPr>
          <w:rFonts w:ascii="Times New Roman" w:eastAsiaTheme="minorHAnsi" w:hAnsi="Times New Roman" w:cs="Times New Roman"/>
        </w:rPr>
        <w:tab/>
      </w:r>
      <w:r>
        <w:rPr>
          <w:rFonts w:ascii="Times New Roman" w:eastAsiaTheme="minorHAnsi" w:hAnsi="Times New Roman" w:cs="Times New Roman"/>
        </w:rPr>
        <w:tab/>
      </w:r>
      <w:r>
        <w:rPr>
          <w:rFonts w:ascii="Times New Roman" w:eastAsiaTheme="minorHAnsi" w:hAnsi="Times New Roman" w:cs="Times New Roman"/>
        </w:rPr>
        <w:tab/>
      </w:r>
      <w:r>
        <w:rPr>
          <w:rFonts w:ascii="Times New Roman" w:eastAsiaTheme="minorHAnsi" w:hAnsi="Times New Roman" w:cs="Times New Roman"/>
        </w:rPr>
        <w:tab/>
        <w:t>******</w:t>
      </w:r>
    </w:p>
    <w:p w14:paraId="14386364" w14:textId="77777777" w:rsidR="0039153C" w:rsidRPr="0039153C" w:rsidRDefault="0039153C" w:rsidP="0039153C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</w:p>
    <w:p w14:paraId="695E6974" w14:textId="52499D83" w:rsidR="00CC3858" w:rsidRDefault="00CC3858" w:rsidP="00CC3858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</w:p>
    <w:p w14:paraId="4E269088" w14:textId="77777777" w:rsidR="002D692B" w:rsidRDefault="002D692B" w:rsidP="002D692B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  <w:r w:rsidRPr="00CC3858">
        <w:rPr>
          <w:rFonts w:ascii="Times New Roman" w:eastAsiaTheme="minorHAnsi" w:hAnsi="Times New Roman" w:cs="Times New Roman"/>
          <w:b/>
          <w:color w:val="FF0000"/>
        </w:rPr>
        <w:t xml:space="preserve">Note: </w:t>
      </w:r>
      <w:r>
        <w:rPr>
          <w:rFonts w:ascii="Times New Roman" w:eastAsiaTheme="minorHAnsi" w:hAnsi="Times New Roman" w:cs="Times New Roman"/>
          <w:b/>
          <w:color w:val="FF0000"/>
        </w:rPr>
        <w:t>D</w:t>
      </w:r>
      <w:r w:rsidRPr="00CC3858">
        <w:rPr>
          <w:rFonts w:ascii="Times New Roman" w:eastAsiaTheme="minorHAnsi" w:hAnsi="Times New Roman" w:cs="Times New Roman"/>
          <w:b/>
          <w:color w:val="FF0000"/>
        </w:rPr>
        <w:t>o not change the format and table properties</w:t>
      </w:r>
      <w:r>
        <w:rPr>
          <w:rFonts w:ascii="Times New Roman" w:eastAsiaTheme="minorHAnsi" w:hAnsi="Times New Roman" w:cs="Times New Roman"/>
          <w:b/>
          <w:color w:val="FF0000"/>
        </w:rPr>
        <w:t>.</w:t>
      </w:r>
    </w:p>
    <w:p w14:paraId="3883A16D" w14:textId="77777777" w:rsidR="002D692B" w:rsidRDefault="002D692B" w:rsidP="002D692B">
      <w:pPr>
        <w:spacing w:after="0"/>
        <w:ind w:left="-45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Theme="minorHAnsi" w:hAnsi="Times New Roman" w:cs="Times New Roman"/>
          <w:b/>
          <w:color w:val="FF0000"/>
        </w:rPr>
        <w:t xml:space="preserve">Change the NAME OF EXAM, MONTH, YEAR, </w:t>
      </w:r>
      <w:proofErr w:type="gramStart"/>
      <w:r>
        <w:rPr>
          <w:rFonts w:ascii="Times New Roman" w:eastAsiaTheme="minorHAnsi" w:hAnsi="Times New Roman" w:cs="Times New Roman"/>
          <w:b/>
          <w:color w:val="FF0000"/>
        </w:rPr>
        <w:t>CLASS,  BRANCH</w:t>
      </w:r>
      <w:proofErr w:type="gramEnd"/>
      <w:r>
        <w:rPr>
          <w:rFonts w:ascii="Times New Roman" w:eastAsiaTheme="minorHAnsi" w:hAnsi="Times New Roman" w:cs="Times New Roman"/>
          <w:b/>
          <w:color w:val="FF0000"/>
        </w:rPr>
        <w:t xml:space="preserve"> NAME, COURSE NAME AND CODE, DAY AND DATE.</w:t>
      </w:r>
      <w:r w:rsidRPr="0039153C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2CD49B48" w14:textId="77777777" w:rsidR="002D692B" w:rsidRPr="0039153C" w:rsidRDefault="002D692B" w:rsidP="002D692B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  <w:r w:rsidRPr="0039153C">
        <w:rPr>
          <w:rFonts w:ascii="Times New Roman" w:eastAsiaTheme="minorHAnsi" w:hAnsi="Times New Roman" w:cs="Times New Roman"/>
          <w:b/>
          <w:color w:val="FF0000"/>
        </w:rPr>
        <w:t>*** Question</w:t>
      </w:r>
      <w:r>
        <w:rPr>
          <w:rFonts w:ascii="Times New Roman" w:eastAsiaTheme="minorHAnsi" w:hAnsi="Times New Roman" w:cs="Times New Roman"/>
          <w:b/>
          <w:color w:val="FF0000"/>
        </w:rPr>
        <w:t>s</w:t>
      </w:r>
      <w:r w:rsidRPr="0039153C">
        <w:rPr>
          <w:rFonts w:ascii="Times New Roman" w:eastAsiaTheme="minorHAnsi" w:hAnsi="Times New Roman" w:cs="Times New Roman"/>
          <w:b/>
          <w:color w:val="FF0000"/>
        </w:rPr>
        <w:t xml:space="preserve"> Font Size-14***</w:t>
      </w:r>
    </w:p>
    <w:p w14:paraId="7355D3F9" w14:textId="77777777" w:rsidR="002D692B" w:rsidRPr="0039153C" w:rsidRDefault="002D692B" w:rsidP="002D692B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  <w:r w:rsidRPr="0039153C">
        <w:rPr>
          <w:rFonts w:ascii="Times New Roman" w:eastAsiaTheme="minorHAnsi" w:hAnsi="Times New Roman" w:cs="Times New Roman"/>
          <w:b/>
          <w:color w:val="FF0000"/>
        </w:rPr>
        <w:t xml:space="preserve"> ***Cognitive Level</w:t>
      </w:r>
      <w:r>
        <w:rPr>
          <w:rFonts w:ascii="Times New Roman" w:eastAsiaTheme="minorHAnsi" w:hAnsi="Times New Roman" w:cs="Times New Roman"/>
          <w:b/>
          <w:color w:val="FF0000"/>
        </w:rPr>
        <w:t>,</w:t>
      </w:r>
      <w:r w:rsidRPr="0039153C">
        <w:rPr>
          <w:rFonts w:ascii="Times New Roman" w:eastAsiaTheme="minorHAnsi" w:hAnsi="Times New Roman" w:cs="Times New Roman"/>
          <w:b/>
          <w:color w:val="FF0000"/>
        </w:rPr>
        <w:t xml:space="preserve"> </w:t>
      </w:r>
      <w:r>
        <w:rPr>
          <w:rFonts w:ascii="Times New Roman" w:eastAsiaTheme="minorHAnsi" w:hAnsi="Times New Roman" w:cs="Times New Roman"/>
          <w:b/>
          <w:color w:val="FF0000"/>
        </w:rPr>
        <w:t xml:space="preserve">Co </w:t>
      </w:r>
      <w:r w:rsidRPr="0039153C">
        <w:rPr>
          <w:rFonts w:ascii="Times New Roman" w:eastAsiaTheme="minorHAnsi" w:hAnsi="Times New Roman" w:cs="Times New Roman"/>
          <w:b/>
          <w:color w:val="FF0000"/>
        </w:rPr>
        <w:t>&amp; Marks Font Size-10</w:t>
      </w:r>
      <w:r>
        <w:rPr>
          <w:rFonts w:ascii="Times New Roman" w:eastAsiaTheme="minorHAnsi" w:hAnsi="Times New Roman" w:cs="Times New Roman"/>
          <w:b/>
          <w:color w:val="FF0000"/>
        </w:rPr>
        <w:t xml:space="preserve"> &amp; Italic</w:t>
      </w:r>
      <w:r w:rsidRPr="0039153C">
        <w:rPr>
          <w:rFonts w:ascii="Times New Roman" w:eastAsiaTheme="minorHAnsi" w:hAnsi="Times New Roman" w:cs="Times New Roman"/>
          <w:b/>
          <w:color w:val="FF0000"/>
        </w:rPr>
        <w:t>***</w:t>
      </w:r>
    </w:p>
    <w:p w14:paraId="46AD3C41" w14:textId="77777777" w:rsidR="00081251" w:rsidRPr="00CC3858" w:rsidRDefault="00081251" w:rsidP="00CC3858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</w:p>
    <w:sectPr w:rsidR="00081251" w:rsidRPr="00CC3858" w:rsidSect="008A59FF">
      <w:footerReference w:type="default" r:id="rId9"/>
      <w:pgSz w:w="12240" w:h="15840"/>
      <w:pgMar w:top="900" w:right="1008" w:bottom="720" w:left="1260" w:header="720" w:footer="17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08B7D1" w14:textId="77777777" w:rsidR="001B745C" w:rsidRDefault="001B745C" w:rsidP="00826EB1">
      <w:pPr>
        <w:spacing w:after="0" w:line="240" w:lineRule="auto"/>
      </w:pPr>
      <w:r>
        <w:separator/>
      </w:r>
    </w:p>
  </w:endnote>
  <w:endnote w:type="continuationSeparator" w:id="0">
    <w:p w14:paraId="6D2EDA08" w14:textId="77777777" w:rsidR="001B745C" w:rsidRDefault="001B745C" w:rsidP="00826E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Utsaah">
    <w:charset w:val="00"/>
    <w:family w:val="swiss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73593876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565050523"/>
          <w:docPartObj>
            <w:docPartGallery w:val="Page Numbers (Top of Page)"/>
            <w:docPartUnique/>
          </w:docPartObj>
        </w:sdtPr>
        <w:sdtContent>
          <w:p w14:paraId="663AB889" w14:textId="77777777" w:rsidR="00AB57B8" w:rsidRPr="00A6365A" w:rsidRDefault="00AB57B8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A6365A">
              <w:rPr>
                <w:rFonts w:ascii="Times New Roman" w:hAnsi="Times New Roman" w:cs="Times New Roman"/>
              </w:rPr>
              <w:t xml:space="preserve">Page </w:t>
            </w:r>
            <w:r w:rsidR="00A328A0" w:rsidRPr="00A6365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A6365A">
              <w:rPr>
                <w:rFonts w:ascii="Times New Roman" w:hAnsi="Times New Roman" w:cs="Times New Roman"/>
                <w:b/>
              </w:rPr>
              <w:instrText xml:space="preserve"> PAGE </w:instrText>
            </w:r>
            <w:r w:rsidR="00A328A0" w:rsidRPr="00A6365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2B3781">
              <w:rPr>
                <w:rFonts w:ascii="Times New Roman" w:hAnsi="Times New Roman" w:cs="Times New Roman"/>
                <w:b/>
                <w:noProof/>
              </w:rPr>
              <w:t>1</w:t>
            </w:r>
            <w:r w:rsidR="00A328A0" w:rsidRPr="00A6365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Pr="00A6365A">
              <w:rPr>
                <w:rFonts w:ascii="Times New Roman" w:hAnsi="Times New Roman" w:cs="Times New Roman"/>
              </w:rPr>
              <w:t xml:space="preserve"> of </w:t>
            </w:r>
            <w:r w:rsidR="00A328A0" w:rsidRPr="00A6365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A6365A">
              <w:rPr>
                <w:rFonts w:ascii="Times New Roman" w:hAnsi="Times New Roman" w:cs="Times New Roman"/>
                <w:b/>
              </w:rPr>
              <w:instrText xml:space="preserve"> NUMPAGES  </w:instrText>
            </w:r>
            <w:r w:rsidR="00A328A0" w:rsidRPr="00A6365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2B3781">
              <w:rPr>
                <w:rFonts w:ascii="Times New Roman" w:hAnsi="Times New Roman" w:cs="Times New Roman"/>
                <w:b/>
                <w:noProof/>
              </w:rPr>
              <w:t>1</w:t>
            </w:r>
            <w:r w:rsidR="00A328A0" w:rsidRPr="00A6365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75C65D1F" w14:textId="77777777" w:rsidR="00AB57B8" w:rsidRDefault="00AB57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97F347" w14:textId="77777777" w:rsidR="001B745C" w:rsidRDefault="001B745C" w:rsidP="00826EB1">
      <w:pPr>
        <w:spacing w:after="0" w:line="240" w:lineRule="auto"/>
      </w:pPr>
      <w:r>
        <w:separator/>
      </w:r>
    </w:p>
  </w:footnote>
  <w:footnote w:type="continuationSeparator" w:id="0">
    <w:p w14:paraId="68551381" w14:textId="77777777" w:rsidR="001B745C" w:rsidRDefault="001B745C" w:rsidP="00826E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A37AE"/>
    <w:multiLevelType w:val="hybridMultilevel"/>
    <w:tmpl w:val="A4FCD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B6CFB"/>
    <w:multiLevelType w:val="hybridMultilevel"/>
    <w:tmpl w:val="67B62D9C"/>
    <w:lvl w:ilvl="0" w:tplc="9F9A68B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B7142B"/>
    <w:multiLevelType w:val="hybridMultilevel"/>
    <w:tmpl w:val="BAA01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E4E37"/>
    <w:multiLevelType w:val="hybridMultilevel"/>
    <w:tmpl w:val="EED4EE68"/>
    <w:lvl w:ilvl="0" w:tplc="8B20E4C0">
      <w:start w:val="1"/>
      <w:numFmt w:val="lowerRoman"/>
      <w:lvlText w:val="%1."/>
      <w:lvlJc w:val="left"/>
      <w:pPr>
        <w:ind w:left="1080" w:hanging="720"/>
      </w:pPr>
      <w:rPr>
        <w:rFonts w:ascii="Arial Narrow" w:eastAsiaTheme="minorEastAsia" w:hAnsi="Arial Narrow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F2A3F"/>
    <w:multiLevelType w:val="hybridMultilevel"/>
    <w:tmpl w:val="7C763616"/>
    <w:lvl w:ilvl="0" w:tplc="EF982D90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10F02"/>
    <w:multiLevelType w:val="hybridMultilevel"/>
    <w:tmpl w:val="DE38A2C4"/>
    <w:lvl w:ilvl="0" w:tplc="BC54885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D71270"/>
    <w:multiLevelType w:val="hybridMultilevel"/>
    <w:tmpl w:val="2C040992"/>
    <w:lvl w:ilvl="0" w:tplc="7B200A38">
      <w:start w:val="4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AB4DD3"/>
    <w:multiLevelType w:val="hybridMultilevel"/>
    <w:tmpl w:val="8DE290BE"/>
    <w:lvl w:ilvl="0" w:tplc="A572B820">
      <w:start w:val="2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1E15DE"/>
    <w:multiLevelType w:val="hybridMultilevel"/>
    <w:tmpl w:val="3E583582"/>
    <w:lvl w:ilvl="0" w:tplc="04090013">
      <w:start w:val="1"/>
      <w:numFmt w:val="upperRoman"/>
      <w:lvlText w:val="%1."/>
      <w:lvlJc w:val="righ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3DE36EF8"/>
    <w:multiLevelType w:val="hybridMultilevel"/>
    <w:tmpl w:val="63EE3C5A"/>
    <w:lvl w:ilvl="0" w:tplc="2B8C16E2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3EEA5A3F"/>
    <w:multiLevelType w:val="hybridMultilevel"/>
    <w:tmpl w:val="C2CA6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601BE1"/>
    <w:multiLevelType w:val="hybridMultilevel"/>
    <w:tmpl w:val="3176DD68"/>
    <w:lvl w:ilvl="0" w:tplc="A572B820">
      <w:start w:val="2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460A55"/>
    <w:multiLevelType w:val="hybridMultilevel"/>
    <w:tmpl w:val="001EB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797867"/>
    <w:multiLevelType w:val="hybridMultilevel"/>
    <w:tmpl w:val="CDC0F4A6"/>
    <w:lvl w:ilvl="0" w:tplc="9F9A68B8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726ECF"/>
    <w:multiLevelType w:val="hybridMultilevel"/>
    <w:tmpl w:val="AD1CAC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294603"/>
    <w:multiLevelType w:val="hybridMultilevel"/>
    <w:tmpl w:val="47AC0DC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245DAF"/>
    <w:multiLevelType w:val="hybridMultilevel"/>
    <w:tmpl w:val="8C6454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BB1CBE"/>
    <w:multiLevelType w:val="hybridMultilevel"/>
    <w:tmpl w:val="9D5C8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A66802"/>
    <w:multiLevelType w:val="hybridMultilevel"/>
    <w:tmpl w:val="00226412"/>
    <w:lvl w:ilvl="0" w:tplc="615A54C8">
      <w:start w:val="1"/>
      <w:numFmt w:val="lowerRoman"/>
      <w:lvlText w:val="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9" w15:restartNumberingAfterBreak="0">
    <w:nsid w:val="5F574894"/>
    <w:multiLevelType w:val="hybridMultilevel"/>
    <w:tmpl w:val="1B5848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355D8F"/>
    <w:multiLevelType w:val="hybridMultilevel"/>
    <w:tmpl w:val="1042FB3E"/>
    <w:lvl w:ilvl="0" w:tplc="8390BE70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DF3D4A"/>
    <w:multiLevelType w:val="hybridMultilevel"/>
    <w:tmpl w:val="B5B6822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C52345"/>
    <w:multiLevelType w:val="hybridMultilevel"/>
    <w:tmpl w:val="9F3AE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545D4"/>
    <w:multiLevelType w:val="hybridMultilevel"/>
    <w:tmpl w:val="37B8FCD6"/>
    <w:lvl w:ilvl="0" w:tplc="615A54C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863A8"/>
    <w:multiLevelType w:val="hybridMultilevel"/>
    <w:tmpl w:val="506EE18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BE4D19"/>
    <w:multiLevelType w:val="hybridMultilevel"/>
    <w:tmpl w:val="1A58216C"/>
    <w:lvl w:ilvl="0" w:tplc="989623DA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81815160">
    <w:abstractNumId w:val="15"/>
  </w:num>
  <w:num w:numId="2" w16cid:durableId="1311789845">
    <w:abstractNumId w:val="18"/>
  </w:num>
  <w:num w:numId="3" w16cid:durableId="1808470368">
    <w:abstractNumId w:val="14"/>
  </w:num>
  <w:num w:numId="4" w16cid:durableId="1916276213">
    <w:abstractNumId w:val="6"/>
  </w:num>
  <w:num w:numId="5" w16cid:durableId="1340542823">
    <w:abstractNumId w:val="7"/>
  </w:num>
  <w:num w:numId="6" w16cid:durableId="245698948">
    <w:abstractNumId w:val="11"/>
  </w:num>
  <w:num w:numId="7" w16cid:durableId="2142110896">
    <w:abstractNumId w:val="25"/>
  </w:num>
  <w:num w:numId="8" w16cid:durableId="306129380">
    <w:abstractNumId w:val="24"/>
  </w:num>
  <w:num w:numId="9" w16cid:durableId="400058215">
    <w:abstractNumId w:val="8"/>
  </w:num>
  <w:num w:numId="10" w16cid:durableId="627202162">
    <w:abstractNumId w:val="9"/>
  </w:num>
  <w:num w:numId="11" w16cid:durableId="345326162">
    <w:abstractNumId w:val="16"/>
  </w:num>
  <w:num w:numId="12" w16cid:durableId="896667672">
    <w:abstractNumId w:val="2"/>
  </w:num>
  <w:num w:numId="13" w16cid:durableId="145244610">
    <w:abstractNumId w:val="19"/>
  </w:num>
  <w:num w:numId="14" w16cid:durableId="948242197">
    <w:abstractNumId w:val="21"/>
  </w:num>
  <w:num w:numId="15" w16cid:durableId="2088767098">
    <w:abstractNumId w:val="0"/>
  </w:num>
  <w:num w:numId="16" w16cid:durableId="984430486">
    <w:abstractNumId w:val="23"/>
  </w:num>
  <w:num w:numId="17" w16cid:durableId="1632638152">
    <w:abstractNumId w:val="12"/>
  </w:num>
  <w:num w:numId="18" w16cid:durableId="284309946">
    <w:abstractNumId w:val="13"/>
  </w:num>
  <w:num w:numId="19" w16cid:durableId="730349752">
    <w:abstractNumId w:val="22"/>
  </w:num>
  <w:num w:numId="20" w16cid:durableId="988830678">
    <w:abstractNumId w:val="10"/>
  </w:num>
  <w:num w:numId="21" w16cid:durableId="585264922">
    <w:abstractNumId w:val="1"/>
  </w:num>
  <w:num w:numId="22" w16cid:durableId="837425097">
    <w:abstractNumId w:val="3"/>
  </w:num>
  <w:num w:numId="23" w16cid:durableId="662973909">
    <w:abstractNumId w:val="4"/>
  </w:num>
  <w:num w:numId="24" w16cid:durableId="819006528">
    <w:abstractNumId w:val="5"/>
  </w:num>
  <w:num w:numId="25" w16cid:durableId="1272124990">
    <w:abstractNumId w:val="20"/>
  </w:num>
  <w:num w:numId="26" w16cid:durableId="45973685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tjQ0MjWzNDA1NDZW0lEKTi0uzszPAykwNKkFAD17TUQtAAAA"/>
  </w:docVars>
  <w:rsids>
    <w:rsidRoot w:val="00FB0006"/>
    <w:rsid w:val="00001BF4"/>
    <w:rsid w:val="00003A0B"/>
    <w:rsid w:val="00004319"/>
    <w:rsid w:val="00014661"/>
    <w:rsid w:val="0001642B"/>
    <w:rsid w:val="00047D8A"/>
    <w:rsid w:val="00051165"/>
    <w:rsid w:val="000518FB"/>
    <w:rsid w:val="00067441"/>
    <w:rsid w:val="0007527E"/>
    <w:rsid w:val="00081251"/>
    <w:rsid w:val="00084370"/>
    <w:rsid w:val="000B0E0D"/>
    <w:rsid w:val="000B6010"/>
    <w:rsid w:val="000C0A7A"/>
    <w:rsid w:val="000D0C87"/>
    <w:rsid w:val="000F1AA9"/>
    <w:rsid w:val="000F2CE4"/>
    <w:rsid w:val="000F637B"/>
    <w:rsid w:val="0010077C"/>
    <w:rsid w:val="00113865"/>
    <w:rsid w:val="001202F4"/>
    <w:rsid w:val="00127EA9"/>
    <w:rsid w:val="001329B5"/>
    <w:rsid w:val="00136F02"/>
    <w:rsid w:val="00137597"/>
    <w:rsid w:val="001537E8"/>
    <w:rsid w:val="00161C95"/>
    <w:rsid w:val="001647FA"/>
    <w:rsid w:val="00171A02"/>
    <w:rsid w:val="001731F9"/>
    <w:rsid w:val="00176369"/>
    <w:rsid w:val="00181491"/>
    <w:rsid w:val="00184666"/>
    <w:rsid w:val="00184B68"/>
    <w:rsid w:val="00195BD0"/>
    <w:rsid w:val="001A020C"/>
    <w:rsid w:val="001A5118"/>
    <w:rsid w:val="001A570A"/>
    <w:rsid w:val="001A7F2B"/>
    <w:rsid w:val="001B3E38"/>
    <w:rsid w:val="001B53F8"/>
    <w:rsid w:val="001B745C"/>
    <w:rsid w:val="001E6942"/>
    <w:rsid w:val="001E7066"/>
    <w:rsid w:val="001F16AF"/>
    <w:rsid w:val="00201994"/>
    <w:rsid w:val="00236E3F"/>
    <w:rsid w:val="00241D69"/>
    <w:rsid w:val="00241DA3"/>
    <w:rsid w:val="002432A2"/>
    <w:rsid w:val="00243F69"/>
    <w:rsid w:val="00244F34"/>
    <w:rsid w:val="0025234F"/>
    <w:rsid w:val="002550D7"/>
    <w:rsid w:val="00255A43"/>
    <w:rsid w:val="002564DA"/>
    <w:rsid w:val="0026119B"/>
    <w:rsid w:val="00261F30"/>
    <w:rsid w:val="00264E37"/>
    <w:rsid w:val="002671D9"/>
    <w:rsid w:val="00267FD4"/>
    <w:rsid w:val="00291DB8"/>
    <w:rsid w:val="00294352"/>
    <w:rsid w:val="002A27CC"/>
    <w:rsid w:val="002B3781"/>
    <w:rsid w:val="002D3AD0"/>
    <w:rsid w:val="002D5F8D"/>
    <w:rsid w:val="002D5FC7"/>
    <w:rsid w:val="002D692B"/>
    <w:rsid w:val="002E2DC3"/>
    <w:rsid w:val="002F139B"/>
    <w:rsid w:val="00311D9D"/>
    <w:rsid w:val="00311F97"/>
    <w:rsid w:val="003140E6"/>
    <w:rsid w:val="00314729"/>
    <w:rsid w:val="00317885"/>
    <w:rsid w:val="00324C98"/>
    <w:rsid w:val="00335DB0"/>
    <w:rsid w:val="00346DEA"/>
    <w:rsid w:val="00355A3B"/>
    <w:rsid w:val="00356ADD"/>
    <w:rsid w:val="003611C0"/>
    <w:rsid w:val="00362BC4"/>
    <w:rsid w:val="00366F8A"/>
    <w:rsid w:val="00380BD8"/>
    <w:rsid w:val="0039153C"/>
    <w:rsid w:val="0039766E"/>
    <w:rsid w:val="003A4BFB"/>
    <w:rsid w:val="003B525A"/>
    <w:rsid w:val="003C10F9"/>
    <w:rsid w:val="003D7E99"/>
    <w:rsid w:val="003E2A2E"/>
    <w:rsid w:val="00415FBF"/>
    <w:rsid w:val="00427EEF"/>
    <w:rsid w:val="0043502E"/>
    <w:rsid w:val="004375BD"/>
    <w:rsid w:val="004415F0"/>
    <w:rsid w:val="00443580"/>
    <w:rsid w:val="00447956"/>
    <w:rsid w:val="004666CF"/>
    <w:rsid w:val="00470447"/>
    <w:rsid w:val="00474399"/>
    <w:rsid w:val="00476B3E"/>
    <w:rsid w:val="00476B7B"/>
    <w:rsid w:val="004770F3"/>
    <w:rsid w:val="004918D4"/>
    <w:rsid w:val="004A075D"/>
    <w:rsid w:val="004A1EBB"/>
    <w:rsid w:val="004A245A"/>
    <w:rsid w:val="004A4B0D"/>
    <w:rsid w:val="004B0CB5"/>
    <w:rsid w:val="004B5B42"/>
    <w:rsid w:val="004B6CA9"/>
    <w:rsid w:val="004E0CE5"/>
    <w:rsid w:val="004E79FF"/>
    <w:rsid w:val="004F33A2"/>
    <w:rsid w:val="005008A9"/>
    <w:rsid w:val="00507131"/>
    <w:rsid w:val="0050772B"/>
    <w:rsid w:val="0051212A"/>
    <w:rsid w:val="0052219A"/>
    <w:rsid w:val="00523BEC"/>
    <w:rsid w:val="0053295E"/>
    <w:rsid w:val="00543A36"/>
    <w:rsid w:val="00555932"/>
    <w:rsid w:val="00564DBD"/>
    <w:rsid w:val="00574ADB"/>
    <w:rsid w:val="00591060"/>
    <w:rsid w:val="005939E3"/>
    <w:rsid w:val="005A086E"/>
    <w:rsid w:val="005A17A2"/>
    <w:rsid w:val="005A793E"/>
    <w:rsid w:val="005B5483"/>
    <w:rsid w:val="005B7AEE"/>
    <w:rsid w:val="005D20CE"/>
    <w:rsid w:val="005D2FE9"/>
    <w:rsid w:val="005D6C05"/>
    <w:rsid w:val="005E2BB3"/>
    <w:rsid w:val="005F56E7"/>
    <w:rsid w:val="00603145"/>
    <w:rsid w:val="00607A2A"/>
    <w:rsid w:val="00614AEA"/>
    <w:rsid w:val="00626215"/>
    <w:rsid w:val="00636013"/>
    <w:rsid w:val="00654B30"/>
    <w:rsid w:val="006604C3"/>
    <w:rsid w:val="00667EF8"/>
    <w:rsid w:val="00683AC5"/>
    <w:rsid w:val="00683F08"/>
    <w:rsid w:val="006842FF"/>
    <w:rsid w:val="006860B7"/>
    <w:rsid w:val="0068754A"/>
    <w:rsid w:val="0069157C"/>
    <w:rsid w:val="00691CFD"/>
    <w:rsid w:val="006974C4"/>
    <w:rsid w:val="006A42C5"/>
    <w:rsid w:val="006A7809"/>
    <w:rsid w:val="006C4B2A"/>
    <w:rsid w:val="006C5E96"/>
    <w:rsid w:val="006F12C2"/>
    <w:rsid w:val="006F222E"/>
    <w:rsid w:val="006F361C"/>
    <w:rsid w:val="00710396"/>
    <w:rsid w:val="00722EB6"/>
    <w:rsid w:val="00726D16"/>
    <w:rsid w:val="0072776E"/>
    <w:rsid w:val="00731163"/>
    <w:rsid w:val="0074173A"/>
    <w:rsid w:val="00761161"/>
    <w:rsid w:val="007616D4"/>
    <w:rsid w:val="007629C4"/>
    <w:rsid w:val="00762EAF"/>
    <w:rsid w:val="00764036"/>
    <w:rsid w:val="00791C6B"/>
    <w:rsid w:val="00796354"/>
    <w:rsid w:val="007A40E6"/>
    <w:rsid w:val="007A7400"/>
    <w:rsid w:val="007B114A"/>
    <w:rsid w:val="007C4548"/>
    <w:rsid w:val="007D32A1"/>
    <w:rsid w:val="007D32D7"/>
    <w:rsid w:val="008007AC"/>
    <w:rsid w:val="00801011"/>
    <w:rsid w:val="0080354E"/>
    <w:rsid w:val="00804EB8"/>
    <w:rsid w:val="008207D9"/>
    <w:rsid w:val="0082453D"/>
    <w:rsid w:val="00826EB1"/>
    <w:rsid w:val="00850AAC"/>
    <w:rsid w:val="0086212C"/>
    <w:rsid w:val="00870875"/>
    <w:rsid w:val="0087315F"/>
    <w:rsid w:val="00874139"/>
    <w:rsid w:val="00875E22"/>
    <w:rsid w:val="00886319"/>
    <w:rsid w:val="00890F21"/>
    <w:rsid w:val="00893F6B"/>
    <w:rsid w:val="008A59FF"/>
    <w:rsid w:val="008A6532"/>
    <w:rsid w:val="008A798C"/>
    <w:rsid w:val="008B7CCF"/>
    <w:rsid w:val="008E25C7"/>
    <w:rsid w:val="008F6768"/>
    <w:rsid w:val="009058D4"/>
    <w:rsid w:val="00912E21"/>
    <w:rsid w:val="009210ED"/>
    <w:rsid w:val="00921325"/>
    <w:rsid w:val="00925E09"/>
    <w:rsid w:val="009329BD"/>
    <w:rsid w:val="0093363E"/>
    <w:rsid w:val="0094615E"/>
    <w:rsid w:val="00953108"/>
    <w:rsid w:val="00973C01"/>
    <w:rsid w:val="0097763C"/>
    <w:rsid w:val="009A3626"/>
    <w:rsid w:val="009B1CF3"/>
    <w:rsid w:val="009B2F64"/>
    <w:rsid w:val="009B5723"/>
    <w:rsid w:val="009C2100"/>
    <w:rsid w:val="009C4ABA"/>
    <w:rsid w:val="009D4475"/>
    <w:rsid w:val="009D7D00"/>
    <w:rsid w:val="009E161D"/>
    <w:rsid w:val="009E5994"/>
    <w:rsid w:val="009E5C9C"/>
    <w:rsid w:val="009F2E31"/>
    <w:rsid w:val="00A07BC5"/>
    <w:rsid w:val="00A10FE1"/>
    <w:rsid w:val="00A130A9"/>
    <w:rsid w:val="00A1590F"/>
    <w:rsid w:val="00A16536"/>
    <w:rsid w:val="00A16B99"/>
    <w:rsid w:val="00A224FF"/>
    <w:rsid w:val="00A243D2"/>
    <w:rsid w:val="00A328A0"/>
    <w:rsid w:val="00A331AD"/>
    <w:rsid w:val="00A3674B"/>
    <w:rsid w:val="00A4444B"/>
    <w:rsid w:val="00A51A1C"/>
    <w:rsid w:val="00A537AA"/>
    <w:rsid w:val="00A56A1B"/>
    <w:rsid w:val="00A60B93"/>
    <w:rsid w:val="00A62EE4"/>
    <w:rsid w:val="00A6311D"/>
    <w:rsid w:val="00A6365A"/>
    <w:rsid w:val="00A67E0D"/>
    <w:rsid w:val="00A70522"/>
    <w:rsid w:val="00A730C5"/>
    <w:rsid w:val="00A75893"/>
    <w:rsid w:val="00A77B34"/>
    <w:rsid w:val="00A83DBB"/>
    <w:rsid w:val="00A97D42"/>
    <w:rsid w:val="00AA27D6"/>
    <w:rsid w:val="00AB0FC7"/>
    <w:rsid w:val="00AB57B8"/>
    <w:rsid w:val="00AD020F"/>
    <w:rsid w:val="00AF1D56"/>
    <w:rsid w:val="00AF3855"/>
    <w:rsid w:val="00B43D6A"/>
    <w:rsid w:val="00B4425E"/>
    <w:rsid w:val="00B546C5"/>
    <w:rsid w:val="00B65B3B"/>
    <w:rsid w:val="00B65FD1"/>
    <w:rsid w:val="00B6788E"/>
    <w:rsid w:val="00B81A0E"/>
    <w:rsid w:val="00BA41BF"/>
    <w:rsid w:val="00BA5761"/>
    <w:rsid w:val="00BA72CD"/>
    <w:rsid w:val="00BA72DB"/>
    <w:rsid w:val="00BB6406"/>
    <w:rsid w:val="00BC6129"/>
    <w:rsid w:val="00BD3A9E"/>
    <w:rsid w:val="00BE15BB"/>
    <w:rsid w:val="00BE2F51"/>
    <w:rsid w:val="00BE51A1"/>
    <w:rsid w:val="00C21077"/>
    <w:rsid w:val="00C2122A"/>
    <w:rsid w:val="00C26878"/>
    <w:rsid w:val="00C271BA"/>
    <w:rsid w:val="00C4146B"/>
    <w:rsid w:val="00C41658"/>
    <w:rsid w:val="00C424EE"/>
    <w:rsid w:val="00C45374"/>
    <w:rsid w:val="00C47052"/>
    <w:rsid w:val="00C51A90"/>
    <w:rsid w:val="00C8238E"/>
    <w:rsid w:val="00CA00E6"/>
    <w:rsid w:val="00CA2AEF"/>
    <w:rsid w:val="00CC2744"/>
    <w:rsid w:val="00CC2A49"/>
    <w:rsid w:val="00CC3858"/>
    <w:rsid w:val="00CD1BFE"/>
    <w:rsid w:val="00CE54F1"/>
    <w:rsid w:val="00CF3626"/>
    <w:rsid w:val="00D1067F"/>
    <w:rsid w:val="00D127A3"/>
    <w:rsid w:val="00D32C4A"/>
    <w:rsid w:val="00D32CD0"/>
    <w:rsid w:val="00D37C6E"/>
    <w:rsid w:val="00D45652"/>
    <w:rsid w:val="00D513DA"/>
    <w:rsid w:val="00D6006A"/>
    <w:rsid w:val="00D61EC8"/>
    <w:rsid w:val="00D636AC"/>
    <w:rsid w:val="00D63DF9"/>
    <w:rsid w:val="00D64BA5"/>
    <w:rsid w:val="00D7122D"/>
    <w:rsid w:val="00D74B11"/>
    <w:rsid w:val="00D76ED5"/>
    <w:rsid w:val="00D80596"/>
    <w:rsid w:val="00D82729"/>
    <w:rsid w:val="00D87AF8"/>
    <w:rsid w:val="00DA393C"/>
    <w:rsid w:val="00DB2C8D"/>
    <w:rsid w:val="00DB69E4"/>
    <w:rsid w:val="00DC389B"/>
    <w:rsid w:val="00DC4320"/>
    <w:rsid w:val="00DC7CB4"/>
    <w:rsid w:val="00DD0970"/>
    <w:rsid w:val="00DE4603"/>
    <w:rsid w:val="00DE5CB2"/>
    <w:rsid w:val="00DE73AD"/>
    <w:rsid w:val="00DF5DA4"/>
    <w:rsid w:val="00DF71E0"/>
    <w:rsid w:val="00E071E8"/>
    <w:rsid w:val="00E129E0"/>
    <w:rsid w:val="00E13266"/>
    <w:rsid w:val="00E15B10"/>
    <w:rsid w:val="00E36E27"/>
    <w:rsid w:val="00E4055A"/>
    <w:rsid w:val="00E45E14"/>
    <w:rsid w:val="00E46136"/>
    <w:rsid w:val="00E55684"/>
    <w:rsid w:val="00E705A4"/>
    <w:rsid w:val="00E77431"/>
    <w:rsid w:val="00E81CE3"/>
    <w:rsid w:val="00E8330F"/>
    <w:rsid w:val="00E8443A"/>
    <w:rsid w:val="00E84A3C"/>
    <w:rsid w:val="00E94987"/>
    <w:rsid w:val="00EA45A1"/>
    <w:rsid w:val="00EC4E95"/>
    <w:rsid w:val="00EC7AEF"/>
    <w:rsid w:val="00ED1150"/>
    <w:rsid w:val="00ED6562"/>
    <w:rsid w:val="00EE310B"/>
    <w:rsid w:val="00EF03D3"/>
    <w:rsid w:val="00EF5819"/>
    <w:rsid w:val="00F04A0C"/>
    <w:rsid w:val="00F0642F"/>
    <w:rsid w:val="00F241A6"/>
    <w:rsid w:val="00F31462"/>
    <w:rsid w:val="00F315C3"/>
    <w:rsid w:val="00F3544C"/>
    <w:rsid w:val="00F356FC"/>
    <w:rsid w:val="00F429CF"/>
    <w:rsid w:val="00F54DBC"/>
    <w:rsid w:val="00F6296C"/>
    <w:rsid w:val="00F6510A"/>
    <w:rsid w:val="00F73220"/>
    <w:rsid w:val="00F75FF0"/>
    <w:rsid w:val="00F77E11"/>
    <w:rsid w:val="00F82927"/>
    <w:rsid w:val="00F8534D"/>
    <w:rsid w:val="00F856D0"/>
    <w:rsid w:val="00F9492D"/>
    <w:rsid w:val="00FA0CFD"/>
    <w:rsid w:val="00FB0006"/>
    <w:rsid w:val="00FC404E"/>
    <w:rsid w:val="00FC6DA5"/>
    <w:rsid w:val="00FD1A27"/>
    <w:rsid w:val="00FD3E8F"/>
    <w:rsid w:val="00FD62D9"/>
    <w:rsid w:val="00FD642F"/>
    <w:rsid w:val="00FF4B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  <o:rules v:ext="edit">
        <o:r id="V:Rule1" type="connector" idref="#AutoShape 2"/>
      </o:rules>
    </o:shapelayout>
  </w:shapeDefaults>
  <w:decimalSymbol w:val="."/>
  <w:listSeparator w:val=","/>
  <w14:docId w14:val="6FA5DFF5"/>
  <w15:docId w15:val="{0F0C9203-F0C1-4914-9458-7F1542737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6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000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00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006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C4537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3544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26E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EB1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26E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EB1"/>
    <w:rPr>
      <w:rFonts w:eastAsiaTheme="minorEastAsi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46DEA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75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544B5F-B09F-417D-8BD0-7DD2C2418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E</dc:creator>
  <cp:lastModifiedBy>sit co</cp:lastModifiedBy>
  <cp:revision>23</cp:revision>
  <cp:lastPrinted>2023-01-02T05:40:00Z</cp:lastPrinted>
  <dcterms:created xsi:type="dcterms:W3CDTF">2023-01-02T04:04:00Z</dcterms:created>
  <dcterms:modified xsi:type="dcterms:W3CDTF">2025-09-24T06:41:00Z</dcterms:modified>
</cp:coreProperties>
</file>